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EB6D6" w14:textId="1BBE38DD" w:rsidR="0025036C" w:rsidRDefault="54F3455E" w:rsidP="00E76752">
      <w:pPr>
        <w:tabs>
          <w:tab w:val="left" w:pos="7740"/>
        </w:tabs>
      </w:pPr>
      <w:bookmarkStart w:id="0" w:name="_GoBack"/>
      <w:bookmarkEnd w:id="0"/>
      <w:r>
        <w:t xml:space="preserve">                                                        </w:t>
      </w:r>
      <w:r w:rsidR="00196AB1">
        <w:rPr>
          <w:noProof/>
          <w:sz w:val="20"/>
          <w:szCs w:val="20"/>
        </w:rPr>
        <w:object w:dxaOrig="1440" w:dyaOrig="1440" w14:anchorId="4399AD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71.6pt;margin-top:-7.65pt;width:160.3pt;height:92.65pt;z-index:-251658752;visibility:visible;mso-wrap-edited:f;mso-position-horizontal-relative:text;mso-position-vertical-relative:text" wrapcoords="-87 0 -87 21450 21600 21450 21600 0 -87 0">
            <v:imagedata r:id="rId11" o:title="" croptop="1966f" cropbottom="55281f" cropleft="23568f" cropright="20404f" chromakey="white" gain="126031f" blacklevel="-5898f"/>
          </v:shape>
          <o:OLEObject Type="Embed" ProgID="Word.Picture.8" ShapeID="_x0000_s1026" DrawAspect="Content" ObjectID="_1738998932" r:id="rId12"/>
        </w:object>
      </w:r>
    </w:p>
    <w:p w14:paraId="3332BCD0" w14:textId="77777777" w:rsidR="0025036C" w:rsidRDefault="00F235E7" w:rsidP="00E76752">
      <w:pPr>
        <w:tabs>
          <w:tab w:val="left" w:pos="7740"/>
        </w:tabs>
        <w:rPr>
          <w:rFonts w:ascii="ZapfHumnst BT" w:hAnsi="ZapfHumnst BT"/>
          <w:sz w:val="20"/>
          <w:szCs w:val="20"/>
        </w:rPr>
      </w:pPr>
      <w:r w:rsidRPr="0025036C">
        <w:rPr>
          <w:rFonts w:ascii="ZapfHumnst BT" w:hAnsi="ZapfHumnst BT"/>
          <w:sz w:val="20"/>
          <w:szCs w:val="20"/>
        </w:rPr>
        <w:t>BOARD CHAIR</w:t>
      </w:r>
      <w:r>
        <w:rPr>
          <w:rFonts w:ascii="ZapfHumnst BT" w:hAnsi="ZapfHumnst BT"/>
          <w:sz w:val="18"/>
        </w:rPr>
        <w:tab/>
      </w:r>
      <w:r w:rsidR="00F34207" w:rsidRPr="0025036C">
        <w:rPr>
          <w:rFonts w:ascii="ZapfHumnst BT" w:hAnsi="ZapfHumnst BT"/>
          <w:sz w:val="20"/>
          <w:szCs w:val="20"/>
        </w:rPr>
        <w:t xml:space="preserve">BOARD </w:t>
      </w:r>
      <w:r w:rsidRPr="0025036C">
        <w:rPr>
          <w:rFonts w:ascii="ZapfHumnst BT" w:hAnsi="ZapfHumnst BT"/>
          <w:sz w:val="20"/>
          <w:szCs w:val="20"/>
        </w:rPr>
        <w:t>MEMBERS</w:t>
      </w:r>
    </w:p>
    <w:p w14:paraId="3C8244D0" w14:textId="77777777" w:rsidR="002C3A8D" w:rsidRDefault="00FB3C38" w:rsidP="00C8006F">
      <w:pPr>
        <w:tabs>
          <w:tab w:val="left" w:pos="7740"/>
        </w:tabs>
        <w:ind w:left="7740" w:hanging="7740"/>
        <w:rPr>
          <w:rFonts w:ascii="ZapfHumnst BT" w:hAnsi="ZapfHumnst BT"/>
          <w:sz w:val="18"/>
        </w:rPr>
      </w:pPr>
      <w:r>
        <w:rPr>
          <w:rFonts w:ascii="ZapfHumnst BT" w:hAnsi="ZapfHumnst BT"/>
          <w:sz w:val="18"/>
        </w:rPr>
        <w:t>Alva Swafford S</w:t>
      </w:r>
      <w:r w:rsidR="005617CF">
        <w:rPr>
          <w:rFonts w:ascii="ZapfHumnst BT" w:hAnsi="ZapfHumnst BT"/>
          <w:sz w:val="18"/>
        </w:rPr>
        <w:t>mith</w:t>
      </w:r>
      <w:r w:rsidR="00C8006F">
        <w:rPr>
          <w:rFonts w:ascii="ZapfHumnst BT" w:hAnsi="ZapfHumnst BT"/>
          <w:sz w:val="18"/>
        </w:rPr>
        <w:tab/>
      </w:r>
      <w:r>
        <w:rPr>
          <w:rFonts w:ascii="ZapfHumnst BT" w:hAnsi="ZapfHumnst BT"/>
          <w:sz w:val="18"/>
        </w:rPr>
        <w:t>Laurie Lawson Cox</w:t>
      </w:r>
    </w:p>
    <w:p w14:paraId="6C96C3D0" w14:textId="77777777" w:rsidR="000D6444" w:rsidRDefault="000D6444" w:rsidP="00C8006F">
      <w:pPr>
        <w:tabs>
          <w:tab w:val="left" w:pos="7740"/>
        </w:tabs>
        <w:rPr>
          <w:rFonts w:ascii="ZapfHumnst BT" w:hAnsi="ZapfHumnst BT"/>
          <w:sz w:val="18"/>
        </w:rPr>
      </w:pPr>
      <w:r>
        <w:rPr>
          <w:rFonts w:ascii="ZapfHumnst BT" w:hAnsi="ZapfHumnst BT"/>
          <w:sz w:val="18"/>
        </w:rPr>
        <w:tab/>
      </w:r>
      <w:r w:rsidR="00FB3C38">
        <w:rPr>
          <w:rFonts w:ascii="ZapfHumnst BT" w:hAnsi="ZapfHumnst BT"/>
          <w:sz w:val="18"/>
        </w:rPr>
        <w:t>Marcus Nicolas</w:t>
      </w:r>
    </w:p>
    <w:p w14:paraId="6EE3041C" w14:textId="77777777" w:rsidR="000E1ADF" w:rsidRPr="00B73D5F" w:rsidRDefault="002C3A8D" w:rsidP="000E1ADF">
      <w:pPr>
        <w:tabs>
          <w:tab w:val="left" w:pos="7740"/>
        </w:tabs>
        <w:rPr>
          <w:rFonts w:ascii="ZapfHumnst BT" w:hAnsi="ZapfHumnst BT"/>
          <w:sz w:val="14"/>
          <w:szCs w:val="14"/>
        </w:rPr>
      </w:pPr>
      <w:r>
        <w:rPr>
          <w:rFonts w:ascii="ZapfHumnst BT" w:hAnsi="ZapfHumnst BT"/>
          <w:sz w:val="20"/>
          <w:szCs w:val="20"/>
        </w:rPr>
        <w:t>B</w:t>
      </w:r>
      <w:r w:rsidR="00F34207" w:rsidRPr="0025036C">
        <w:rPr>
          <w:rFonts w:ascii="ZapfHumnst BT" w:hAnsi="ZapfHumnst BT"/>
          <w:sz w:val="20"/>
          <w:szCs w:val="20"/>
        </w:rPr>
        <w:t>OARD VIC</w:t>
      </w:r>
      <w:r w:rsidR="00FD223D" w:rsidRPr="0025036C">
        <w:rPr>
          <w:rFonts w:ascii="ZapfHumnst BT" w:hAnsi="ZapfHumnst BT"/>
          <w:sz w:val="20"/>
          <w:szCs w:val="20"/>
        </w:rPr>
        <w:t>E CHA</w:t>
      </w:r>
      <w:r w:rsidR="003927A4">
        <w:rPr>
          <w:rFonts w:ascii="ZapfHumnst BT" w:hAnsi="ZapfHumnst BT"/>
          <w:sz w:val="20"/>
          <w:szCs w:val="20"/>
        </w:rPr>
        <w:t>IR</w:t>
      </w:r>
      <w:r w:rsidR="000D6444">
        <w:rPr>
          <w:rFonts w:ascii="ZapfHumnst BT" w:hAnsi="ZapfHumnst BT"/>
          <w:sz w:val="20"/>
          <w:szCs w:val="20"/>
        </w:rPr>
        <w:tab/>
      </w:r>
      <w:r w:rsidR="00FB3C38">
        <w:rPr>
          <w:rFonts w:ascii="ZapfHumnst BT" w:hAnsi="ZapfHumnst BT"/>
          <w:sz w:val="18"/>
          <w:szCs w:val="18"/>
        </w:rPr>
        <w:t>Darryl Jones</w:t>
      </w:r>
      <w:r w:rsidR="00F61218">
        <w:rPr>
          <w:rFonts w:ascii="ZapfHumnst BT" w:hAnsi="ZapfHumnst BT"/>
          <w:sz w:val="18"/>
        </w:rPr>
        <w:tab/>
      </w:r>
    </w:p>
    <w:p w14:paraId="1621A8A0" w14:textId="77777777" w:rsidR="00B73D5F" w:rsidRPr="00B73D5F" w:rsidRDefault="00FB3C38" w:rsidP="00E76752">
      <w:pPr>
        <w:tabs>
          <w:tab w:val="left" w:pos="7740"/>
        </w:tabs>
        <w:rPr>
          <w:rFonts w:ascii="ZapfHumnst BT" w:hAnsi="ZapfHumnst BT"/>
          <w:sz w:val="14"/>
          <w:szCs w:val="14"/>
        </w:rPr>
      </w:pPr>
      <w:r>
        <w:rPr>
          <w:rFonts w:ascii="ZapfHumnst BT" w:hAnsi="ZapfHumnst BT"/>
          <w:sz w:val="18"/>
        </w:rPr>
        <w:t>Rosanne Wood</w:t>
      </w:r>
      <w:r w:rsidR="00AC6B73">
        <w:rPr>
          <w:rFonts w:ascii="ZapfHumnst BT" w:hAnsi="ZapfHumnst BT"/>
          <w:sz w:val="18"/>
        </w:rPr>
        <w:tab/>
      </w:r>
    </w:p>
    <w:p w14:paraId="244EBEBE" w14:textId="77777777" w:rsidR="00C8006F" w:rsidRDefault="00C8006F" w:rsidP="00E76752">
      <w:pPr>
        <w:jc w:val="center"/>
        <w:rPr>
          <w:rFonts w:ascii="ZapfHumnst BT" w:hAnsi="ZapfHumnst BT"/>
          <w:sz w:val="22"/>
        </w:rPr>
      </w:pPr>
    </w:p>
    <w:p w14:paraId="7BF856D6" w14:textId="77777777" w:rsidR="00693CBE" w:rsidRDefault="00AF00F1" w:rsidP="00E76752">
      <w:pPr>
        <w:jc w:val="center"/>
        <w:rPr>
          <w:rFonts w:ascii="ZapfHumnst BT" w:hAnsi="ZapfHumnst BT"/>
          <w:sz w:val="18"/>
        </w:rPr>
      </w:pPr>
      <w:r>
        <w:rPr>
          <w:rFonts w:ascii="ZapfHumnst BT" w:hAnsi="ZapfHumnst BT"/>
          <w:sz w:val="22"/>
        </w:rPr>
        <w:t>S</w:t>
      </w:r>
      <w:r w:rsidR="00F235E7">
        <w:rPr>
          <w:rFonts w:ascii="ZapfHumnst BT" w:hAnsi="ZapfHumnst BT"/>
          <w:sz w:val="22"/>
        </w:rPr>
        <w:t>UPERINTENDENT</w:t>
      </w:r>
    </w:p>
    <w:p w14:paraId="01284B74" w14:textId="77777777" w:rsidR="00E34544" w:rsidRDefault="000D1123" w:rsidP="00171DA9">
      <w:pPr>
        <w:jc w:val="center"/>
        <w:rPr>
          <w:rFonts w:ascii="ZapfHumnst BT" w:hAnsi="ZapfHumnst BT"/>
          <w:sz w:val="22"/>
        </w:rPr>
      </w:pPr>
      <w:r>
        <w:rPr>
          <w:rFonts w:ascii="ZapfHumnst BT" w:hAnsi="ZapfHumnst BT"/>
          <w:sz w:val="22"/>
        </w:rPr>
        <w:t>Rocky Hanna</w:t>
      </w:r>
    </w:p>
    <w:p w14:paraId="01E3506D" w14:textId="77777777" w:rsidR="00615A5B" w:rsidRDefault="00615A5B" w:rsidP="00171DA9">
      <w:pPr>
        <w:jc w:val="center"/>
        <w:rPr>
          <w:rFonts w:ascii="ZapfHumnst BT" w:hAnsi="ZapfHumnst BT"/>
          <w:sz w:val="22"/>
        </w:rPr>
      </w:pPr>
    </w:p>
    <w:p w14:paraId="08910A51" w14:textId="77777777" w:rsidR="00615A5B" w:rsidRDefault="008D368C" w:rsidP="007B4586">
      <w:pPr>
        <w:rPr>
          <w:rFonts w:ascii="ZapfHumnst BT" w:hAnsi="ZapfHumnst BT"/>
          <w:sz w:val="22"/>
        </w:rPr>
      </w:pPr>
      <w:r>
        <w:rPr>
          <w:rFonts w:ascii="ZapfHumnst BT" w:hAnsi="ZapfHumnst BT"/>
          <w:sz w:val="22"/>
        </w:rPr>
        <w:t>[DATE]</w:t>
      </w:r>
    </w:p>
    <w:p w14:paraId="3F45848D" w14:textId="77777777" w:rsidR="008D368C" w:rsidRDefault="008D368C" w:rsidP="008D368C">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Dear Parent/Guardian,</w:t>
      </w:r>
    </w:p>
    <w:p w14:paraId="68FAEC7C" w14:textId="77777777" w:rsidR="008D368C" w:rsidRDefault="008D368C" w:rsidP="008D368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D4F3AEB" w14:textId="77777777" w:rsidR="008D368C" w:rsidRDefault="008D368C" w:rsidP="008D36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Our class is about to study an important lesson about puberty. </w:t>
      </w:r>
      <w:r>
        <w:rPr>
          <w:rStyle w:val="eop"/>
          <w:rFonts w:ascii="Calibri" w:hAnsi="Calibri" w:cs="Calibri"/>
          <w:sz w:val="22"/>
          <w:szCs w:val="22"/>
        </w:rPr>
        <w:t> </w:t>
      </w:r>
    </w:p>
    <w:p w14:paraId="63943C76" w14:textId="77777777" w:rsidR="008D368C" w:rsidRDefault="008D368C" w:rsidP="008D36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You can access the puberty materials (including videos) that your child will receive at </w:t>
      </w:r>
      <w:hyperlink r:id="rId13" w:tgtFrame="_blank" w:history="1">
        <w:r>
          <w:rPr>
            <w:rStyle w:val="normaltextrun"/>
            <w:rFonts w:ascii="Calibri" w:hAnsi="Calibri" w:cs="Calibri"/>
            <w:color w:val="0563C1"/>
            <w:sz w:val="22"/>
            <w:szCs w:val="22"/>
            <w:u w:val="single"/>
          </w:rPr>
          <w:t>https://www.leonschools.net/Page/54691</w:t>
        </w:r>
      </w:hyperlink>
      <w:r>
        <w:rPr>
          <w:rStyle w:val="normaltextrun"/>
          <w:rFonts w:ascii="Calibri" w:hAnsi="Calibri" w:cs="Calibri"/>
          <w:sz w:val="22"/>
          <w:szCs w:val="22"/>
        </w:rPr>
        <w:t>. </w:t>
      </w:r>
      <w:r>
        <w:rPr>
          <w:rStyle w:val="eop"/>
          <w:rFonts w:ascii="Calibri" w:hAnsi="Calibri" w:cs="Calibri"/>
          <w:sz w:val="22"/>
          <w:szCs w:val="22"/>
        </w:rPr>
        <w:t> </w:t>
      </w:r>
    </w:p>
    <w:p w14:paraId="48E054B5" w14:textId="77777777" w:rsidR="008D368C" w:rsidRDefault="008D368C" w:rsidP="008D36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se materials will help students:</w:t>
      </w:r>
      <w:r>
        <w:rPr>
          <w:rStyle w:val="eop"/>
          <w:rFonts w:ascii="Calibri" w:hAnsi="Calibri" w:cs="Calibri"/>
          <w:sz w:val="22"/>
          <w:szCs w:val="22"/>
        </w:rPr>
        <w:t> </w:t>
      </w:r>
    </w:p>
    <w:p w14:paraId="611E756D" w14:textId="77777777" w:rsidR="008D368C" w:rsidRDefault="008D368C" w:rsidP="008D368C">
      <w:pPr>
        <w:pStyle w:val="paragraph"/>
        <w:numPr>
          <w:ilvl w:val="0"/>
          <w:numId w:val="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nderstand the physical and emotional changes they experience during puberty and acknowledge that these changes are a normal part of growth and development. </w:t>
      </w:r>
      <w:r>
        <w:rPr>
          <w:rStyle w:val="eop"/>
          <w:rFonts w:ascii="Calibri" w:hAnsi="Calibri" w:cs="Calibri"/>
          <w:sz w:val="22"/>
          <w:szCs w:val="22"/>
        </w:rPr>
        <w:t> </w:t>
      </w:r>
    </w:p>
    <w:p w14:paraId="688BAFFC" w14:textId="77777777" w:rsidR="008D368C" w:rsidRDefault="008D368C" w:rsidP="008D368C">
      <w:pPr>
        <w:pStyle w:val="paragraph"/>
        <w:numPr>
          <w:ilvl w:val="0"/>
          <w:numId w:val="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his includes body changes that happen to both girls and boys </w:t>
      </w:r>
      <w:r>
        <w:rPr>
          <w:rStyle w:val="eop"/>
          <w:rFonts w:ascii="Calibri" w:hAnsi="Calibri" w:cs="Calibri"/>
          <w:sz w:val="22"/>
          <w:szCs w:val="22"/>
        </w:rPr>
        <w:t> </w:t>
      </w:r>
    </w:p>
    <w:p w14:paraId="51EB4B22" w14:textId="77777777" w:rsidR="008D368C" w:rsidRDefault="008D368C" w:rsidP="008D368C">
      <w:pPr>
        <w:pStyle w:val="paragraph"/>
        <w:numPr>
          <w:ilvl w:val="0"/>
          <w:numId w:val="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nderstand that personal hygiene is each individual’s responsibility. </w:t>
      </w:r>
      <w:r>
        <w:rPr>
          <w:rStyle w:val="eop"/>
          <w:rFonts w:ascii="Calibri" w:hAnsi="Calibri" w:cs="Calibri"/>
          <w:sz w:val="22"/>
          <w:szCs w:val="22"/>
        </w:rPr>
        <w:t> </w:t>
      </w:r>
    </w:p>
    <w:p w14:paraId="4AAE4978" w14:textId="77777777" w:rsidR="008D368C" w:rsidRDefault="008D368C" w:rsidP="008D368C">
      <w:pPr>
        <w:pStyle w:val="paragraph"/>
        <w:numPr>
          <w:ilvl w:val="0"/>
          <w:numId w:val="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nderstand how girls manage their periods. (GIRLS ONLY)</w:t>
      </w:r>
      <w:r>
        <w:rPr>
          <w:rStyle w:val="eop"/>
          <w:rFonts w:ascii="Calibri" w:hAnsi="Calibri" w:cs="Calibri"/>
          <w:sz w:val="22"/>
          <w:szCs w:val="22"/>
        </w:rPr>
        <w:t> </w:t>
      </w:r>
    </w:p>
    <w:p w14:paraId="1B454C93" w14:textId="77777777" w:rsidR="008D368C" w:rsidRDefault="008D368C" w:rsidP="008D368C">
      <w:pPr>
        <w:pStyle w:val="paragraph"/>
        <w:numPr>
          <w:ilvl w:val="0"/>
          <w:numId w:val="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Learn about making good decisions and powerful words to make a positive impact. </w:t>
      </w:r>
      <w:r>
        <w:rPr>
          <w:rStyle w:val="eop"/>
          <w:rFonts w:ascii="Calibri" w:hAnsi="Calibri" w:cs="Calibri"/>
          <w:sz w:val="22"/>
          <w:szCs w:val="22"/>
        </w:rPr>
        <w:t> </w:t>
      </w:r>
    </w:p>
    <w:p w14:paraId="4C975DEC" w14:textId="77777777" w:rsidR="008D368C" w:rsidRDefault="008D368C" w:rsidP="008D368C">
      <w:pPr>
        <w:pStyle w:val="paragraph"/>
        <w:numPr>
          <w:ilvl w:val="0"/>
          <w:numId w:val="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Learn how to stay healthy and confident from the changes that occur to their brains, eating well, and staying safe. </w:t>
      </w:r>
      <w:r>
        <w:rPr>
          <w:rStyle w:val="eop"/>
          <w:rFonts w:ascii="Calibri" w:hAnsi="Calibri" w:cs="Calibri"/>
          <w:sz w:val="22"/>
          <w:szCs w:val="22"/>
        </w:rPr>
        <w:t> </w:t>
      </w:r>
    </w:p>
    <w:p w14:paraId="65FAFB40" w14:textId="77777777" w:rsidR="008D368C" w:rsidRDefault="008D368C" w:rsidP="008D368C">
      <w:pPr>
        <w:pStyle w:val="paragraph"/>
        <w:numPr>
          <w:ilvl w:val="0"/>
          <w:numId w:val="1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lk to parents and trusted adults about their feelings and questions during puberty to help them better understand and get the support they need.</w:t>
      </w:r>
      <w:r>
        <w:rPr>
          <w:rStyle w:val="eop"/>
          <w:rFonts w:ascii="Calibri" w:hAnsi="Calibri" w:cs="Calibri"/>
          <w:sz w:val="22"/>
          <w:szCs w:val="22"/>
        </w:rPr>
        <w:t> </w:t>
      </w:r>
    </w:p>
    <w:p w14:paraId="6885C241" w14:textId="77777777" w:rsidR="008D368C" w:rsidRDefault="008D368C" w:rsidP="008D368C">
      <w:pPr>
        <w:pStyle w:val="paragraph"/>
        <w:spacing w:before="0" w:beforeAutospacing="0" w:after="0" w:afterAutospacing="0"/>
        <w:textAlignment w:val="baseline"/>
        <w:rPr>
          <w:rStyle w:val="normaltextrun"/>
          <w:rFonts w:ascii="Calibri" w:hAnsi="Calibri" w:cs="Calibri"/>
          <w:sz w:val="22"/>
          <w:szCs w:val="22"/>
        </w:rPr>
      </w:pPr>
    </w:p>
    <w:p w14:paraId="6E7A290D" w14:textId="77777777" w:rsidR="008D368C" w:rsidRDefault="008D368C" w:rsidP="008D368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program will be taught by ________________________beginning on ___________________________.  </w:t>
      </w:r>
      <w:r>
        <w:rPr>
          <w:rStyle w:val="eop"/>
          <w:rFonts w:ascii="Calibri" w:hAnsi="Calibri" w:cs="Calibri"/>
          <w:sz w:val="22"/>
          <w:szCs w:val="22"/>
        </w:rPr>
        <w:t> </w:t>
      </w:r>
    </w:p>
    <w:p w14:paraId="5F85D813" w14:textId="77777777" w:rsidR="008D368C" w:rsidRPr="008D368C" w:rsidRDefault="008D368C" w:rsidP="008D368C">
      <w:pPr>
        <w:rPr>
          <w:rFonts w:asciiTheme="minorHAnsi" w:hAnsiTheme="minorHAnsi" w:cstheme="minorHAnsi"/>
          <w:sz w:val="22"/>
        </w:rPr>
      </w:pPr>
      <w:r w:rsidRPr="008D368C">
        <w:rPr>
          <w:rFonts w:asciiTheme="minorHAnsi" w:hAnsiTheme="minorHAnsi" w:cstheme="minorHAnsi"/>
          <w:sz w:val="22"/>
        </w:rPr>
        <w:t xml:space="preserve">Parents/guardians have the option of “opting out” their child from any portion of </w:t>
      </w:r>
      <w:r>
        <w:rPr>
          <w:rFonts w:asciiTheme="minorHAnsi" w:hAnsiTheme="minorHAnsi" w:cstheme="minorHAnsi"/>
          <w:sz w:val="22"/>
        </w:rPr>
        <w:t>puberty education by</w:t>
      </w:r>
    </w:p>
    <w:p w14:paraId="2CBF3096" w14:textId="77777777" w:rsidR="008D368C" w:rsidRPr="008D368C" w:rsidRDefault="008D368C" w:rsidP="008D368C">
      <w:pPr>
        <w:rPr>
          <w:rFonts w:asciiTheme="minorHAnsi" w:hAnsiTheme="minorHAnsi" w:cstheme="minorHAnsi"/>
          <w:sz w:val="22"/>
        </w:rPr>
      </w:pPr>
      <w:r w:rsidRPr="008D368C">
        <w:rPr>
          <w:rFonts w:asciiTheme="minorHAnsi" w:hAnsiTheme="minorHAnsi" w:cstheme="minorHAnsi"/>
          <w:sz w:val="22"/>
        </w:rPr>
        <w:t>making a written request to the school principal. If you are choosing to OPT OUT your child, please fill out the exemption form below, tear it off, and send it to your child’s</w:t>
      </w:r>
      <w:r>
        <w:rPr>
          <w:rFonts w:asciiTheme="minorHAnsi" w:hAnsiTheme="minorHAnsi" w:cstheme="minorHAnsi"/>
          <w:sz w:val="22"/>
        </w:rPr>
        <w:t xml:space="preserve"> teacher</w:t>
      </w:r>
      <w:r w:rsidRPr="008D368C">
        <w:rPr>
          <w:rFonts w:asciiTheme="minorHAnsi" w:hAnsiTheme="minorHAnsi" w:cstheme="minorHAnsi"/>
          <w:sz w:val="22"/>
        </w:rPr>
        <w:t xml:space="preserve">. </w:t>
      </w:r>
      <w:r w:rsidRPr="008D368C">
        <w:rPr>
          <w:rFonts w:asciiTheme="minorHAnsi" w:hAnsiTheme="minorHAnsi" w:cstheme="minorHAnsi"/>
          <w:b/>
          <w:sz w:val="22"/>
        </w:rPr>
        <w:t>Exempted students will not be penalized.</w:t>
      </w:r>
      <w:r w:rsidRPr="008D368C">
        <w:rPr>
          <w:rFonts w:asciiTheme="minorHAnsi" w:hAnsiTheme="minorHAnsi" w:cstheme="minorHAnsi"/>
          <w:sz w:val="22"/>
        </w:rPr>
        <w:t xml:space="preserve"> They will be sent to another room and given an alternative</w:t>
      </w:r>
      <w:r>
        <w:rPr>
          <w:rFonts w:asciiTheme="minorHAnsi" w:hAnsiTheme="minorHAnsi" w:cstheme="minorHAnsi"/>
          <w:sz w:val="22"/>
        </w:rPr>
        <w:t xml:space="preserve"> </w:t>
      </w:r>
      <w:r w:rsidRPr="008D368C">
        <w:rPr>
          <w:rFonts w:asciiTheme="minorHAnsi" w:hAnsiTheme="minorHAnsi" w:cstheme="minorHAnsi"/>
          <w:sz w:val="22"/>
        </w:rPr>
        <w:t xml:space="preserve">assignment. </w:t>
      </w:r>
    </w:p>
    <w:p w14:paraId="3DB7C29C" w14:textId="77777777" w:rsidR="008D368C" w:rsidRDefault="008D368C" w:rsidP="008D368C">
      <w:pPr>
        <w:rPr>
          <w:rFonts w:asciiTheme="minorHAnsi" w:hAnsiTheme="minorHAnsi" w:cstheme="minorHAnsi"/>
          <w:sz w:val="22"/>
        </w:rPr>
      </w:pPr>
    </w:p>
    <w:p w14:paraId="4DB1A586" w14:textId="77777777" w:rsidR="008D368C" w:rsidRPr="008D368C" w:rsidRDefault="008D368C" w:rsidP="008D368C">
      <w:pPr>
        <w:rPr>
          <w:rFonts w:asciiTheme="minorHAnsi" w:hAnsiTheme="minorHAnsi" w:cstheme="minorHAnsi"/>
          <w:sz w:val="22"/>
        </w:rPr>
      </w:pPr>
      <w:r w:rsidRPr="008D368C">
        <w:rPr>
          <w:rFonts w:asciiTheme="minorHAnsi" w:hAnsiTheme="minorHAnsi" w:cstheme="minorHAnsi"/>
          <w:sz w:val="22"/>
        </w:rPr>
        <w:t>Sincerely,</w:t>
      </w:r>
    </w:p>
    <w:p w14:paraId="3327F121" w14:textId="77777777" w:rsidR="008D368C" w:rsidRPr="008D368C" w:rsidRDefault="008D368C" w:rsidP="008D368C">
      <w:pPr>
        <w:rPr>
          <w:rFonts w:asciiTheme="minorHAnsi" w:hAnsiTheme="minorHAnsi" w:cstheme="minorHAnsi"/>
          <w:sz w:val="22"/>
        </w:rPr>
      </w:pPr>
      <w:r w:rsidRPr="008D368C">
        <w:rPr>
          <w:rFonts w:asciiTheme="minorHAnsi" w:hAnsiTheme="minorHAnsi" w:cstheme="minorHAnsi"/>
          <w:sz w:val="22"/>
        </w:rPr>
        <w:t>________________</w:t>
      </w:r>
    </w:p>
    <w:p w14:paraId="1E5A4499" w14:textId="77777777" w:rsidR="007B4586" w:rsidRDefault="008D368C" w:rsidP="008D368C">
      <w:pPr>
        <w:rPr>
          <w:rFonts w:asciiTheme="minorHAnsi" w:hAnsiTheme="minorHAnsi" w:cstheme="minorHAnsi"/>
          <w:sz w:val="22"/>
        </w:rPr>
      </w:pPr>
      <w:r w:rsidRPr="008D368C">
        <w:rPr>
          <w:rFonts w:asciiTheme="minorHAnsi" w:hAnsiTheme="minorHAnsi" w:cstheme="minorHAnsi"/>
          <w:sz w:val="22"/>
        </w:rPr>
        <w:t>[SCHOOL PRINCIPAL]</w:t>
      </w:r>
    </w:p>
    <w:p w14:paraId="0806719C" w14:textId="77777777" w:rsidR="008D368C" w:rsidRDefault="008D368C" w:rsidP="008D368C">
      <w:pPr>
        <w:pBdr>
          <w:bottom w:val="single" w:sz="12" w:space="1" w:color="auto"/>
        </w:pBdr>
        <w:rPr>
          <w:rFonts w:asciiTheme="minorHAnsi" w:hAnsiTheme="minorHAnsi" w:cstheme="minorHAnsi"/>
          <w:sz w:val="22"/>
        </w:rPr>
      </w:pPr>
    </w:p>
    <w:p w14:paraId="7A4120D8" w14:textId="77777777" w:rsidR="008D368C" w:rsidRPr="008D368C" w:rsidRDefault="008D368C" w:rsidP="008D368C">
      <w:pPr>
        <w:rPr>
          <w:rFonts w:asciiTheme="minorHAnsi" w:hAnsiTheme="minorHAnsi" w:cstheme="minorHAnsi"/>
          <w:sz w:val="22"/>
        </w:rPr>
      </w:pPr>
    </w:p>
    <w:p w14:paraId="2F9600FF" w14:textId="77777777" w:rsidR="00615A5B" w:rsidRDefault="00615A5B" w:rsidP="00171DA9">
      <w:pPr>
        <w:jc w:val="center"/>
        <w:rPr>
          <w:rFonts w:ascii="ZapfHumnst BT" w:hAnsi="ZapfHumnst BT"/>
          <w:sz w:val="22"/>
        </w:rPr>
      </w:pPr>
    </w:p>
    <w:p w14:paraId="28B0FA4C" w14:textId="77777777" w:rsidR="008D368C" w:rsidRPr="008D368C" w:rsidRDefault="008D368C" w:rsidP="008D368C">
      <w:pPr>
        <w:rPr>
          <w:rFonts w:asciiTheme="minorHAnsi" w:hAnsiTheme="minorHAnsi" w:cstheme="minorHAnsi"/>
          <w:sz w:val="22"/>
        </w:rPr>
      </w:pPr>
      <w:r w:rsidRPr="008D368C">
        <w:rPr>
          <w:rFonts w:asciiTheme="minorHAnsi" w:hAnsiTheme="minorHAnsi" w:cstheme="minorHAnsi"/>
          <w:sz w:val="22"/>
        </w:rPr>
        <w:t xml:space="preserve">OPT OUT PORTION: Only to be filled out if you DO NOT want your child to participate in </w:t>
      </w:r>
      <w:r>
        <w:rPr>
          <w:rFonts w:asciiTheme="minorHAnsi" w:hAnsiTheme="minorHAnsi" w:cstheme="minorHAnsi"/>
          <w:sz w:val="22"/>
        </w:rPr>
        <w:t>puberty</w:t>
      </w:r>
      <w:r w:rsidRPr="008D368C">
        <w:rPr>
          <w:rFonts w:asciiTheme="minorHAnsi" w:hAnsiTheme="minorHAnsi" w:cstheme="minorHAnsi"/>
          <w:sz w:val="22"/>
        </w:rPr>
        <w:t xml:space="preserve"> education.</w:t>
      </w:r>
    </w:p>
    <w:p w14:paraId="287F1046" w14:textId="77777777" w:rsidR="008D368C" w:rsidRDefault="008D368C" w:rsidP="008D368C">
      <w:pPr>
        <w:rPr>
          <w:rFonts w:asciiTheme="minorHAnsi" w:hAnsiTheme="minorHAnsi" w:cstheme="minorHAnsi"/>
          <w:sz w:val="22"/>
        </w:rPr>
      </w:pPr>
    </w:p>
    <w:p w14:paraId="2DA01F07" w14:textId="77777777" w:rsidR="008D368C" w:rsidRDefault="008D368C" w:rsidP="008D368C">
      <w:pPr>
        <w:rPr>
          <w:rFonts w:asciiTheme="minorHAnsi" w:hAnsiTheme="minorHAnsi" w:cstheme="minorHAnsi"/>
          <w:sz w:val="22"/>
        </w:rPr>
      </w:pPr>
      <w:r w:rsidRPr="008D368C">
        <w:rPr>
          <w:rFonts w:asciiTheme="minorHAnsi" w:hAnsiTheme="minorHAnsi" w:cstheme="minorHAnsi"/>
          <w:sz w:val="22"/>
        </w:rPr>
        <w:t xml:space="preserve">I wish for my child, __________________________________, to be excused from the </w:t>
      </w:r>
      <w:r>
        <w:rPr>
          <w:rFonts w:asciiTheme="minorHAnsi" w:hAnsiTheme="minorHAnsi" w:cstheme="minorHAnsi"/>
          <w:sz w:val="22"/>
        </w:rPr>
        <w:t>puberty lessons.</w:t>
      </w:r>
    </w:p>
    <w:p w14:paraId="72D321F6" w14:textId="77777777" w:rsidR="008D368C" w:rsidRPr="008D368C" w:rsidRDefault="008D368C" w:rsidP="008D368C">
      <w:pPr>
        <w:rPr>
          <w:rFonts w:asciiTheme="minorHAnsi" w:hAnsiTheme="minorHAnsi" w:cstheme="minorHAnsi"/>
          <w:sz w:val="22"/>
        </w:rPr>
      </w:pPr>
    </w:p>
    <w:p w14:paraId="28CAD314" w14:textId="77777777" w:rsidR="00615A5B" w:rsidRPr="008D368C" w:rsidRDefault="008D368C" w:rsidP="008D368C">
      <w:pPr>
        <w:rPr>
          <w:rFonts w:asciiTheme="minorHAnsi" w:hAnsiTheme="minorHAnsi" w:cstheme="minorHAnsi"/>
          <w:sz w:val="22"/>
        </w:rPr>
      </w:pPr>
      <w:r w:rsidRPr="008D368C">
        <w:rPr>
          <w:rFonts w:asciiTheme="minorHAnsi" w:hAnsiTheme="minorHAnsi" w:cstheme="minorHAnsi"/>
          <w:sz w:val="22"/>
        </w:rPr>
        <w:t>Parent/Guardian Signature _______________________________ Date _________</w:t>
      </w:r>
    </w:p>
    <w:p w14:paraId="081071B9" w14:textId="77777777" w:rsidR="00615A5B" w:rsidRPr="008D368C" w:rsidRDefault="00615A5B" w:rsidP="00171DA9">
      <w:pPr>
        <w:jc w:val="center"/>
        <w:rPr>
          <w:rFonts w:asciiTheme="minorHAnsi" w:hAnsiTheme="minorHAnsi" w:cstheme="minorHAnsi"/>
          <w:sz w:val="22"/>
        </w:rPr>
      </w:pPr>
    </w:p>
    <w:p w14:paraId="79E7764F" w14:textId="77777777" w:rsidR="00615A5B" w:rsidRDefault="00615A5B" w:rsidP="00171DA9">
      <w:pPr>
        <w:jc w:val="center"/>
        <w:rPr>
          <w:rFonts w:ascii="ZapfHumnst BT" w:hAnsi="ZapfHumnst BT"/>
          <w:sz w:val="22"/>
        </w:rPr>
      </w:pPr>
    </w:p>
    <w:p w14:paraId="3FB2A611" w14:textId="77777777" w:rsidR="006456F8" w:rsidRDefault="006456F8" w:rsidP="00171DA9">
      <w:pPr>
        <w:jc w:val="center"/>
        <w:rPr>
          <w:rFonts w:ascii="ZapfHumnst BT" w:hAnsi="ZapfHumnst BT"/>
          <w:sz w:val="22"/>
        </w:rPr>
      </w:pPr>
    </w:p>
    <w:sectPr w:rsidR="006456F8" w:rsidSect="008344DB">
      <w:headerReference w:type="default" r:id="rId14"/>
      <w:footerReference w:type="first" r:id="rId15"/>
      <w:pgSz w:w="12240" w:h="15840" w:code="1"/>
      <w:pgMar w:top="360" w:right="1080" w:bottom="1008" w:left="1080" w:header="360" w:footer="26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DFEE8" w14:textId="77777777" w:rsidR="00530EBE" w:rsidRDefault="00530EBE">
      <w:r>
        <w:separator/>
      </w:r>
    </w:p>
  </w:endnote>
  <w:endnote w:type="continuationSeparator" w:id="0">
    <w:p w14:paraId="32C4F713" w14:textId="77777777" w:rsidR="00530EBE" w:rsidRDefault="00530E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ZapfCalligr BT">
    <w:charset w:val="00"/>
    <w:family w:val="roman"/>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Humnst BT">
    <w:altName w:val="Lucida Sans Unicode"/>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GoudyHandtooled BT">
    <w:altName w:val="Courier New"/>
    <w:charset w:val="00"/>
    <w:family w:val="decorative"/>
    <w:pitch w:val="variable"/>
    <w:sig w:usb0="00000087" w:usb1="00000000" w:usb2="00000000" w:usb3="00000000" w:csb0="0000001B" w:csb1="00000000"/>
  </w:font>
  <w:font w:name="Swiss911 XCm BT">
    <w:altName w:val="Impact"/>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67D35" w14:textId="77777777" w:rsidR="00615A5B" w:rsidRDefault="00615A5B" w:rsidP="00615A5B">
    <w:pPr>
      <w:jc w:val="center"/>
      <w:rPr>
        <w:rFonts w:ascii="ZapfHumnst BT" w:hAnsi="ZapfHumnst BT"/>
        <w:sz w:val="16"/>
        <w:szCs w:val="16"/>
        <w:u w:val="single"/>
      </w:rPr>
    </w:pPr>
    <w:r>
      <w:rPr>
        <w:rFonts w:ascii="ZapfHumnst BT" w:hAnsi="ZapfHumnst BT"/>
        <w:sz w:val="16"/>
        <w:szCs w:val="16"/>
      </w:rPr>
      <w:t>2757 W. Pensacola Street, Tallahassee, FL 32304</w:t>
    </w:r>
    <w:r w:rsidRPr="00CF5EC8">
      <w:rPr>
        <w:rFonts w:ascii="ZapfHumnst BT" w:hAnsi="ZapfHumnst BT"/>
        <w:sz w:val="16"/>
        <w:szCs w:val="16"/>
      </w:rPr>
      <w:t xml:space="preserve"> </w:t>
    </w:r>
    <w:r w:rsidRPr="00CF5EC8">
      <w:rPr>
        <w:rFonts w:ascii="GoudyHandtooled BT" w:hAnsi="GoudyHandtooled BT"/>
        <w:sz w:val="16"/>
        <w:szCs w:val="16"/>
      </w:rPr>
      <w:t>•</w:t>
    </w:r>
    <w:r w:rsidR="00B904ED">
      <w:rPr>
        <w:rFonts w:ascii="ZapfHumnst BT" w:hAnsi="ZapfHumnst BT"/>
        <w:sz w:val="16"/>
        <w:szCs w:val="16"/>
      </w:rPr>
      <w:t xml:space="preserve"> Phone (850) 487-7100</w:t>
    </w:r>
    <w:r w:rsidRPr="00CF5EC8">
      <w:rPr>
        <w:rFonts w:ascii="ZapfHumnst BT" w:hAnsi="ZapfHumnst BT"/>
        <w:sz w:val="16"/>
        <w:szCs w:val="16"/>
      </w:rPr>
      <w:t xml:space="preserve"> </w:t>
    </w:r>
    <w:r w:rsidRPr="00CF5EC8">
      <w:rPr>
        <w:rFonts w:ascii="GoudyHandtooled BT" w:hAnsi="GoudyHandtooled BT"/>
        <w:sz w:val="16"/>
        <w:szCs w:val="16"/>
      </w:rPr>
      <w:t>•</w:t>
    </w:r>
    <w:r>
      <w:rPr>
        <w:rFonts w:ascii="ZapfHumnst BT" w:hAnsi="ZapfHumnst BT"/>
        <w:sz w:val="16"/>
        <w:szCs w:val="16"/>
        <w:u w:val="single"/>
      </w:rPr>
      <w:t xml:space="preserve"> </w:t>
    </w:r>
    <w:hyperlink r:id="rId1" w:history="1">
      <w:r w:rsidRPr="008618C8">
        <w:rPr>
          <w:rStyle w:val="Hyperlink"/>
          <w:rFonts w:ascii="ZapfHumnst BT" w:hAnsi="ZapfHumnst BT"/>
          <w:sz w:val="16"/>
          <w:szCs w:val="16"/>
        </w:rPr>
        <w:t>www.leonschools.net</w:t>
      </w:r>
    </w:hyperlink>
  </w:p>
  <w:p w14:paraId="443E531D" w14:textId="77777777" w:rsidR="00615A5B" w:rsidRPr="000E1ADF" w:rsidRDefault="00615A5B" w:rsidP="00615A5B">
    <w:pPr>
      <w:jc w:val="both"/>
      <w:rPr>
        <w:b/>
        <w:bCs/>
        <w:i/>
        <w:iCs/>
        <w:sz w:val="20"/>
        <w:szCs w:val="28"/>
      </w:rPr>
    </w:pPr>
    <w:r w:rsidRPr="000E1ADF">
      <w:rPr>
        <w:b/>
        <w:bCs/>
        <w:i/>
        <w:iCs/>
        <w:sz w:val="20"/>
        <w:szCs w:val="28"/>
      </w:rPr>
      <w:t xml:space="preserve">“The Leon County School District does not discriminate against any person on the basis of </w:t>
    </w:r>
    <w:r w:rsidRPr="000E1ADF">
      <w:rPr>
        <w:b/>
        <w:bCs/>
        <w:i/>
        <w:iCs/>
        <w:snapToGrid w:val="0"/>
        <w:sz w:val="20"/>
        <w:szCs w:val="28"/>
      </w:rPr>
      <w:t xml:space="preserve">sex (including transgender status, gender nonconforming, and gender identity), </w:t>
    </w:r>
    <w:r w:rsidRPr="000E1ADF">
      <w:rPr>
        <w:b/>
        <w:bCs/>
        <w:i/>
        <w:iCs/>
        <w:sz w:val="20"/>
        <w:szCs w:val="28"/>
      </w:rPr>
      <w:t>marital status,</w:t>
    </w:r>
    <w:r w:rsidRPr="000E1ADF">
      <w:rPr>
        <w:b/>
        <w:bCs/>
        <w:i/>
        <w:iCs/>
        <w:snapToGrid w:val="0"/>
        <w:sz w:val="20"/>
        <w:szCs w:val="28"/>
      </w:rPr>
      <w:t xml:space="preserve"> sexual orientation, race, religion,</w:t>
    </w:r>
    <w:r w:rsidRPr="000E1ADF">
      <w:rPr>
        <w:b/>
        <w:bCs/>
        <w:i/>
        <w:iCs/>
        <w:sz w:val="20"/>
        <w:szCs w:val="28"/>
      </w:rPr>
      <w:t xml:space="preserve"> ethnicity, </w:t>
    </w:r>
    <w:r w:rsidRPr="000E1ADF">
      <w:rPr>
        <w:b/>
        <w:bCs/>
        <w:i/>
        <w:iCs/>
        <w:snapToGrid w:val="0"/>
        <w:sz w:val="20"/>
        <w:szCs w:val="28"/>
      </w:rPr>
      <w:t xml:space="preserve">national origin, age, color, </w:t>
    </w:r>
    <w:r w:rsidRPr="000E1ADF">
      <w:rPr>
        <w:b/>
        <w:bCs/>
        <w:i/>
        <w:iCs/>
        <w:sz w:val="20"/>
        <w:szCs w:val="28"/>
      </w:rPr>
      <w:t xml:space="preserve">pregnancy, </w:t>
    </w:r>
    <w:r w:rsidRPr="000E1ADF">
      <w:rPr>
        <w:b/>
        <w:bCs/>
        <w:i/>
        <w:iCs/>
        <w:snapToGrid w:val="0"/>
        <w:sz w:val="20"/>
        <w:szCs w:val="28"/>
      </w:rPr>
      <w:t xml:space="preserve">disability, military status, or </w:t>
    </w:r>
    <w:r w:rsidRPr="000E1ADF">
      <w:rPr>
        <w:b/>
        <w:bCs/>
        <w:i/>
        <w:iCs/>
        <w:sz w:val="20"/>
        <w:szCs w:val="28"/>
      </w:rPr>
      <w:t>genetic information.”</w:t>
    </w:r>
  </w:p>
  <w:p w14:paraId="260758ED" w14:textId="77777777" w:rsidR="00615A5B" w:rsidRPr="00CD1772" w:rsidRDefault="00615A5B" w:rsidP="00615A5B">
    <w:pPr>
      <w:rPr>
        <w:b/>
        <w:bCs/>
        <w:i/>
        <w:iCs/>
        <w:sz w:val="16"/>
        <w:szCs w:val="28"/>
      </w:rPr>
    </w:pPr>
  </w:p>
  <w:p w14:paraId="02EB4A54" w14:textId="77777777" w:rsidR="00615A5B" w:rsidRDefault="00615A5B" w:rsidP="00615A5B">
    <w:pPr>
      <w:pStyle w:val="Footer"/>
      <w:jc w:val="center"/>
      <w:rPr>
        <w:rFonts w:ascii="Swiss911 XCm BT" w:hAnsi="Swiss911 XCm BT"/>
        <w:color w:val="333399"/>
        <w:spacing w:val="30"/>
        <w:w w:val="150"/>
        <w:sz w:val="30"/>
        <w:szCs w:val="36"/>
      </w:rPr>
    </w:pPr>
    <w:r w:rsidRPr="00171DA9">
      <w:rPr>
        <w:rFonts w:ascii="Swiss911 XCm BT" w:hAnsi="Swiss911 XCm BT"/>
        <w:color w:val="333399"/>
        <w:spacing w:val="30"/>
        <w:w w:val="150"/>
        <w:sz w:val="30"/>
        <w:szCs w:val="36"/>
      </w:rPr>
      <w:t>Building the Future Togeth</w:t>
    </w:r>
    <w:r>
      <w:rPr>
        <w:rFonts w:ascii="Swiss911 XCm BT" w:hAnsi="Swiss911 XCm BT"/>
        <w:color w:val="333399"/>
        <w:spacing w:val="30"/>
        <w:w w:val="150"/>
        <w:sz w:val="30"/>
        <w:szCs w:val="36"/>
      </w:rPr>
      <w:t>er</w:t>
    </w:r>
  </w:p>
  <w:p w14:paraId="178F1DE8" w14:textId="77777777" w:rsidR="00615A5B" w:rsidRDefault="00615A5B">
    <w:pPr>
      <w:pStyle w:val="Footer"/>
    </w:pPr>
  </w:p>
  <w:p w14:paraId="687B1942" w14:textId="77777777" w:rsidR="00615A5B" w:rsidRDefault="00615A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F6933" w14:textId="77777777" w:rsidR="00530EBE" w:rsidRDefault="00530EBE">
      <w:r>
        <w:separator/>
      </w:r>
    </w:p>
  </w:footnote>
  <w:footnote w:type="continuationSeparator" w:id="0">
    <w:p w14:paraId="5C3D8293" w14:textId="77777777" w:rsidR="00530EBE" w:rsidRDefault="00530E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88984" w14:textId="77777777" w:rsidR="00AA54C4" w:rsidRDefault="00AA54C4" w:rsidP="00AA54C4">
    <w:pPr>
      <w:pStyle w:val="Header"/>
    </w:pPr>
  </w:p>
  <w:p w14:paraId="4F505FF9" w14:textId="77777777" w:rsidR="00AA54C4" w:rsidRDefault="00AA54C4" w:rsidP="00AA54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40BBF"/>
    <w:multiLevelType w:val="hybridMultilevel"/>
    <w:tmpl w:val="00340D1E"/>
    <w:lvl w:ilvl="0" w:tplc="83D060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49647C"/>
    <w:multiLevelType w:val="hybridMultilevel"/>
    <w:tmpl w:val="77346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45CCF"/>
    <w:multiLevelType w:val="hybridMultilevel"/>
    <w:tmpl w:val="263C140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89426BE"/>
    <w:multiLevelType w:val="multilevel"/>
    <w:tmpl w:val="FFEA6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E1648A"/>
    <w:multiLevelType w:val="hybridMultilevel"/>
    <w:tmpl w:val="8A3A3E9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331B61AC"/>
    <w:multiLevelType w:val="multilevel"/>
    <w:tmpl w:val="80908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9AA5054"/>
    <w:multiLevelType w:val="multilevel"/>
    <w:tmpl w:val="D62E5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E34027"/>
    <w:multiLevelType w:val="multilevel"/>
    <w:tmpl w:val="96AE0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E56D99"/>
    <w:multiLevelType w:val="hybridMultilevel"/>
    <w:tmpl w:val="BA608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653645"/>
    <w:multiLevelType w:val="hybridMultilevel"/>
    <w:tmpl w:val="A98CED12"/>
    <w:lvl w:ilvl="0" w:tplc="E0EC7980">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0"/>
  </w:num>
  <w:num w:numId="2">
    <w:abstractNumId w:val="4"/>
  </w:num>
  <w:num w:numId="3">
    <w:abstractNumId w:val="9"/>
  </w:num>
  <w:num w:numId="4">
    <w:abstractNumId w:val="8"/>
  </w:num>
  <w:num w:numId="5">
    <w:abstractNumId w:val="1"/>
  </w:num>
  <w:num w:numId="6">
    <w:abstractNumId w:val="7"/>
  </w:num>
  <w:num w:numId="7">
    <w:abstractNumId w:val="2"/>
  </w:num>
  <w:num w:numId="8">
    <w:abstractNumId w:val="3"/>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IzNTKyNDU0MDNQ0lEKTi0uzszPAykwqQUAGNhQyCwAAAA="/>
  </w:docVars>
  <w:rsids>
    <w:rsidRoot w:val="00447E86"/>
    <w:rsid w:val="00000466"/>
    <w:rsid w:val="00011E20"/>
    <w:rsid w:val="000175F5"/>
    <w:rsid w:val="00023273"/>
    <w:rsid w:val="00023522"/>
    <w:rsid w:val="000376FF"/>
    <w:rsid w:val="00046287"/>
    <w:rsid w:val="000533E9"/>
    <w:rsid w:val="00055E61"/>
    <w:rsid w:val="00061FF0"/>
    <w:rsid w:val="00065802"/>
    <w:rsid w:val="00066986"/>
    <w:rsid w:val="0008070A"/>
    <w:rsid w:val="00086002"/>
    <w:rsid w:val="000861D5"/>
    <w:rsid w:val="00087F8D"/>
    <w:rsid w:val="000B096C"/>
    <w:rsid w:val="000B19D1"/>
    <w:rsid w:val="000B1D23"/>
    <w:rsid w:val="000B1DCB"/>
    <w:rsid w:val="000B2DFC"/>
    <w:rsid w:val="000B50ED"/>
    <w:rsid w:val="000B7881"/>
    <w:rsid w:val="000C2555"/>
    <w:rsid w:val="000D1123"/>
    <w:rsid w:val="000D6444"/>
    <w:rsid w:val="000D77AF"/>
    <w:rsid w:val="000E0340"/>
    <w:rsid w:val="000E0D21"/>
    <w:rsid w:val="000E1ADF"/>
    <w:rsid w:val="000E6B8C"/>
    <w:rsid w:val="000E6F95"/>
    <w:rsid w:val="001005E9"/>
    <w:rsid w:val="0010530D"/>
    <w:rsid w:val="00110B14"/>
    <w:rsid w:val="00113A9F"/>
    <w:rsid w:val="00114FB0"/>
    <w:rsid w:val="0012109F"/>
    <w:rsid w:val="00121C56"/>
    <w:rsid w:val="0012545C"/>
    <w:rsid w:val="0012604B"/>
    <w:rsid w:val="0013129B"/>
    <w:rsid w:val="00137083"/>
    <w:rsid w:val="001416A8"/>
    <w:rsid w:val="00144D3A"/>
    <w:rsid w:val="00150580"/>
    <w:rsid w:val="00154B47"/>
    <w:rsid w:val="00160409"/>
    <w:rsid w:val="00161644"/>
    <w:rsid w:val="00164850"/>
    <w:rsid w:val="00171DA9"/>
    <w:rsid w:val="00172B03"/>
    <w:rsid w:val="001867A3"/>
    <w:rsid w:val="00186BA3"/>
    <w:rsid w:val="00192140"/>
    <w:rsid w:val="00196AB1"/>
    <w:rsid w:val="001A14AF"/>
    <w:rsid w:val="001A5F99"/>
    <w:rsid w:val="001A7A97"/>
    <w:rsid w:val="001B0CA0"/>
    <w:rsid w:val="001C022D"/>
    <w:rsid w:val="001C1934"/>
    <w:rsid w:val="001C1D15"/>
    <w:rsid w:val="001C5505"/>
    <w:rsid w:val="001D2162"/>
    <w:rsid w:val="001D5301"/>
    <w:rsid w:val="001D5FC4"/>
    <w:rsid w:val="001E1038"/>
    <w:rsid w:val="001E4D6D"/>
    <w:rsid w:val="001F2244"/>
    <w:rsid w:val="001F2586"/>
    <w:rsid w:val="00201F44"/>
    <w:rsid w:val="002022AB"/>
    <w:rsid w:val="00204C4E"/>
    <w:rsid w:val="00205B90"/>
    <w:rsid w:val="00213691"/>
    <w:rsid w:val="00215453"/>
    <w:rsid w:val="00216AEB"/>
    <w:rsid w:val="002224F0"/>
    <w:rsid w:val="002235F7"/>
    <w:rsid w:val="002238BA"/>
    <w:rsid w:val="00227AC3"/>
    <w:rsid w:val="00235AB6"/>
    <w:rsid w:val="0023640A"/>
    <w:rsid w:val="00237819"/>
    <w:rsid w:val="002409D0"/>
    <w:rsid w:val="00240A31"/>
    <w:rsid w:val="00246B22"/>
    <w:rsid w:val="0025036C"/>
    <w:rsid w:val="00251403"/>
    <w:rsid w:val="002604F7"/>
    <w:rsid w:val="00262B0A"/>
    <w:rsid w:val="002634AF"/>
    <w:rsid w:val="00281570"/>
    <w:rsid w:val="002835A0"/>
    <w:rsid w:val="00284CED"/>
    <w:rsid w:val="00285AAB"/>
    <w:rsid w:val="00285CD5"/>
    <w:rsid w:val="00292658"/>
    <w:rsid w:val="00292B62"/>
    <w:rsid w:val="00297259"/>
    <w:rsid w:val="00297536"/>
    <w:rsid w:val="002A2F12"/>
    <w:rsid w:val="002B558F"/>
    <w:rsid w:val="002B7338"/>
    <w:rsid w:val="002B7393"/>
    <w:rsid w:val="002C3A8D"/>
    <w:rsid w:val="002C4740"/>
    <w:rsid w:val="002C68C1"/>
    <w:rsid w:val="002D3D5F"/>
    <w:rsid w:val="002E325F"/>
    <w:rsid w:val="002F146B"/>
    <w:rsid w:val="002F1781"/>
    <w:rsid w:val="002F6768"/>
    <w:rsid w:val="002F695A"/>
    <w:rsid w:val="0030090F"/>
    <w:rsid w:val="003010A8"/>
    <w:rsid w:val="00301B11"/>
    <w:rsid w:val="00305062"/>
    <w:rsid w:val="00306731"/>
    <w:rsid w:val="003111F7"/>
    <w:rsid w:val="00347E2B"/>
    <w:rsid w:val="00351E03"/>
    <w:rsid w:val="00355038"/>
    <w:rsid w:val="0036606D"/>
    <w:rsid w:val="00366480"/>
    <w:rsid w:val="003667ED"/>
    <w:rsid w:val="003871AA"/>
    <w:rsid w:val="00387F81"/>
    <w:rsid w:val="0039077B"/>
    <w:rsid w:val="003927A4"/>
    <w:rsid w:val="00395AEA"/>
    <w:rsid w:val="003A6973"/>
    <w:rsid w:val="003B4318"/>
    <w:rsid w:val="003B5BEF"/>
    <w:rsid w:val="003C323E"/>
    <w:rsid w:val="003C4A9A"/>
    <w:rsid w:val="003D304A"/>
    <w:rsid w:val="003D72D3"/>
    <w:rsid w:val="003D7755"/>
    <w:rsid w:val="003E3806"/>
    <w:rsid w:val="003F5223"/>
    <w:rsid w:val="003F6EAB"/>
    <w:rsid w:val="003F7E59"/>
    <w:rsid w:val="004061C7"/>
    <w:rsid w:val="00407D2D"/>
    <w:rsid w:val="00410463"/>
    <w:rsid w:val="00413559"/>
    <w:rsid w:val="00416361"/>
    <w:rsid w:val="00416B2B"/>
    <w:rsid w:val="00417364"/>
    <w:rsid w:val="004339AF"/>
    <w:rsid w:val="00444374"/>
    <w:rsid w:val="00447E86"/>
    <w:rsid w:val="00452143"/>
    <w:rsid w:val="0045270D"/>
    <w:rsid w:val="004529DD"/>
    <w:rsid w:val="00462800"/>
    <w:rsid w:val="00465C82"/>
    <w:rsid w:val="0046660F"/>
    <w:rsid w:val="00473866"/>
    <w:rsid w:val="00480E04"/>
    <w:rsid w:val="00486012"/>
    <w:rsid w:val="0049655E"/>
    <w:rsid w:val="004A2F91"/>
    <w:rsid w:val="004B1437"/>
    <w:rsid w:val="004B6598"/>
    <w:rsid w:val="004C6724"/>
    <w:rsid w:val="004C7C07"/>
    <w:rsid w:val="004D13E0"/>
    <w:rsid w:val="004E49BD"/>
    <w:rsid w:val="004E5A98"/>
    <w:rsid w:val="00501483"/>
    <w:rsid w:val="00503A20"/>
    <w:rsid w:val="005159B0"/>
    <w:rsid w:val="005217DE"/>
    <w:rsid w:val="00525A3A"/>
    <w:rsid w:val="005303FB"/>
    <w:rsid w:val="00530EBE"/>
    <w:rsid w:val="0053565F"/>
    <w:rsid w:val="005439C9"/>
    <w:rsid w:val="00544F34"/>
    <w:rsid w:val="005617CF"/>
    <w:rsid w:val="005667B3"/>
    <w:rsid w:val="00566E25"/>
    <w:rsid w:val="00581B63"/>
    <w:rsid w:val="00582853"/>
    <w:rsid w:val="005829D4"/>
    <w:rsid w:val="00584435"/>
    <w:rsid w:val="00585079"/>
    <w:rsid w:val="005856E4"/>
    <w:rsid w:val="0058633F"/>
    <w:rsid w:val="00591B70"/>
    <w:rsid w:val="00592609"/>
    <w:rsid w:val="005970D2"/>
    <w:rsid w:val="005A54D8"/>
    <w:rsid w:val="005A5C82"/>
    <w:rsid w:val="005A6828"/>
    <w:rsid w:val="005A782A"/>
    <w:rsid w:val="005B19CE"/>
    <w:rsid w:val="005C1A10"/>
    <w:rsid w:val="005C20AA"/>
    <w:rsid w:val="005C3464"/>
    <w:rsid w:val="005C3CEA"/>
    <w:rsid w:val="005C5EA4"/>
    <w:rsid w:val="005D06A6"/>
    <w:rsid w:val="005D08A9"/>
    <w:rsid w:val="005D503C"/>
    <w:rsid w:val="005D766F"/>
    <w:rsid w:val="005E0E1C"/>
    <w:rsid w:val="005E24CD"/>
    <w:rsid w:val="005E67D9"/>
    <w:rsid w:val="005E70AE"/>
    <w:rsid w:val="005F0654"/>
    <w:rsid w:val="005F1761"/>
    <w:rsid w:val="005F2625"/>
    <w:rsid w:val="005F65DF"/>
    <w:rsid w:val="00610A12"/>
    <w:rsid w:val="006130C0"/>
    <w:rsid w:val="0061439A"/>
    <w:rsid w:val="00615A5B"/>
    <w:rsid w:val="00623DAA"/>
    <w:rsid w:val="00633EE5"/>
    <w:rsid w:val="00636CCF"/>
    <w:rsid w:val="006426FC"/>
    <w:rsid w:val="006456F8"/>
    <w:rsid w:val="00652DC5"/>
    <w:rsid w:val="00655B06"/>
    <w:rsid w:val="0066464F"/>
    <w:rsid w:val="00671A35"/>
    <w:rsid w:val="006746D7"/>
    <w:rsid w:val="00677FDF"/>
    <w:rsid w:val="00681C0C"/>
    <w:rsid w:val="00683261"/>
    <w:rsid w:val="0068743A"/>
    <w:rsid w:val="00693CBE"/>
    <w:rsid w:val="00694F89"/>
    <w:rsid w:val="00696D95"/>
    <w:rsid w:val="006B623B"/>
    <w:rsid w:val="006B70D0"/>
    <w:rsid w:val="006C1C77"/>
    <w:rsid w:val="006D38AC"/>
    <w:rsid w:val="006E0EBE"/>
    <w:rsid w:val="006E32E1"/>
    <w:rsid w:val="007071A0"/>
    <w:rsid w:val="007200AA"/>
    <w:rsid w:val="00732320"/>
    <w:rsid w:val="00732D4F"/>
    <w:rsid w:val="0074062D"/>
    <w:rsid w:val="00743CF9"/>
    <w:rsid w:val="00745399"/>
    <w:rsid w:val="0075504C"/>
    <w:rsid w:val="00760509"/>
    <w:rsid w:val="007735F6"/>
    <w:rsid w:val="00773C4F"/>
    <w:rsid w:val="00777FE4"/>
    <w:rsid w:val="00780FE5"/>
    <w:rsid w:val="0078200A"/>
    <w:rsid w:val="00792DC7"/>
    <w:rsid w:val="007A14FB"/>
    <w:rsid w:val="007A1D6A"/>
    <w:rsid w:val="007A627B"/>
    <w:rsid w:val="007B1585"/>
    <w:rsid w:val="007B39C5"/>
    <w:rsid w:val="007B4586"/>
    <w:rsid w:val="007B5DAB"/>
    <w:rsid w:val="007C7ADD"/>
    <w:rsid w:val="007C7BE0"/>
    <w:rsid w:val="007D1F45"/>
    <w:rsid w:val="007F2183"/>
    <w:rsid w:val="007F2B9A"/>
    <w:rsid w:val="007F746E"/>
    <w:rsid w:val="008017E2"/>
    <w:rsid w:val="00824FC3"/>
    <w:rsid w:val="00826832"/>
    <w:rsid w:val="00834395"/>
    <w:rsid w:val="008344DB"/>
    <w:rsid w:val="00834E71"/>
    <w:rsid w:val="00835AD0"/>
    <w:rsid w:val="00840F9B"/>
    <w:rsid w:val="00841AC0"/>
    <w:rsid w:val="0084244A"/>
    <w:rsid w:val="008450DB"/>
    <w:rsid w:val="00845E9D"/>
    <w:rsid w:val="0086026A"/>
    <w:rsid w:val="00860850"/>
    <w:rsid w:val="008817D6"/>
    <w:rsid w:val="00882DC0"/>
    <w:rsid w:val="00882E08"/>
    <w:rsid w:val="0088449B"/>
    <w:rsid w:val="00884912"/>
    <w:rsid w:val="00886F4E"/>
    <w:rsid w:val="00891466"/>
    <w:rsid w:val="008A1F94"/>
    <w:rsid w:val="008A34E8"/>
    <w:rsid w:val="008A4B5B"/>
    <w:rsid w:val="008A76B3"/>
    <w:rsid w:val="008B4B2D"/>
    <w:rsid w:val="008B513B"/>
    <w:rsid w:val="008B604F"/>
    <w:rsid w:val="008C2D63"/>
    <w:rsid w:val="008D0AA9"/>
    <w:rsid w:val="008D15B4"/>
    <w:rsid w:val="008D35A7"/>
    <w:rsid w:val="008D366A"/>
    <w:rsid w:val="008D368C"/>
    <w:rsid w:val="008D4470"/>
    <w:rsid w:val="008D57E0"/>
    <w:rsid w:val="008E1D70"/>
    <w:rsid w:val="008E49C5"/>
    <w:rsid w:val="008E7A93"/>
    <w:rsid w:val="009022EA"/>
    <w:rsid w:val="00902859"/>
    <w:rsid w:val="00905299"/>
    <w:rsid w:val="00905CD9"/>
    <w:rsid w:val="00910C5B"/>
    <w:rsid w:val="00915795"/>
    <w:rsid w:val="009225EC"/>
    <w:rsid w:val="00923FAC"/>
    <w:rsid w:val="009365E7"/>
    <w:rsid w:val="00937EAF"/>
    <w:rsid w:val="00940A8E"/>
    <w:rsid w:val="00943BDF"/>
    <w:rsid w:val="0094409E"/>
    <w:rsid w:val="00952194"/>
    <w:rsid w:val="00954AB9"/>
    <w:rsid w:val="00955B40"/>
    <w:rsid w:val="009562F8"/>
    <w:rsid w:val="009617CD"/>
    <w:rsid w:val="00976228"/>
    <w:rsid w:val="00982903"/>
    <w:rsid w:val="0098363D"/>
    <w:rsid w:val="00985FC8"/>
    <w:rsid w:val="00986DE7"/>
    <w:rsid w:val="009879ED"/>
    <w:rsid w:val="0099063F"/>
    <w:rsid w:val="00997D14"/>
    <w:rsid w:val="009A7048"/>
    <w:rsid w:val="009B27F9"/>
    <w:rsid w:val="009B29CE"/>
    <w:rsid w:val="009B490E"/>
    <w:rsid w:val="009B55EA"/>
    <w:rsid w:val="009B6726"/>
    <w:rsid w:val="009B7A00"/>
    <w:rsid w:val="009C000D"/>
    <w:rsid w:val="009C0EDE"/>
    <w:rsid w:val="009D5FD7"/>
    <w:rsid w:val="009E1E45"/>
    <w:rsid w:val="009E2F94"/>
    <w:rsid w:val="009E40A6"/>
    <w:rsid w:val="00A0032F"/>
    <w:rsid w:val="00A00B59"/>
    <w:rsid w:val="00A01DB6"/>
    <w:rsid w:val="00A02150"/>
    <w:rsid w:val="00A0682D"/>
    <w:rsid w:val="00A1692E"/>
    <w:rsid w:val="00A24467"/>
    <w:rsid w:val="00A3280B"/>
    <w:rsid w:val="00A3482F"/>
    <w:rsid w:val="00A439F2"/>
    <w:rsid w:val="00A43E3D"/>
    <w:rsid w:val="00A51A06"/>
    <w:rsid w:val="00A527A6"/>
    <w:rsid w:val="00A52FA9"/>
    <w:rsid w:val="00A54FB3"/>
    <w:rsid w:val="00A64E2C"/>
    <w:rsid w:val="00A6757E"/>
    <w:rsid w:val="00A70754"/>
    <w:rsid w:val="00A74054"/>
    <w:rsid w:val="00A82B96"/>
    <w:rsid w:val="00A858B7"/>
    <w:rsid w:val="00A93DF4"/>
    <w:rsid w:val="00A9408F"/>
    <w:rsid w:val="00A971FE"/>
    <w:rsid w:val="00AA54C4"/>
    <w:rsid w:val="00AB3734"/>
    <w:rsid w:val="00AB63C7"/>
    <w:rsid w:val="00AC256F"/>
    <w:rsid w:val="00AC6B73"/>
    <w:rsid w:val="00AC6D21"/>
    <w:rsid w:val="00AD06D2"/>
    <w:rsid w:val="00AD1B5D"/>
    <w:rsid w:val="00AD4451"/>
    <w:rsid w:val="00AE2CC2"/>
    <w:rsid w:val="00AE7211"/>
    <w:rsid w:val="00AF00F1"/>
    <w:rsid w:val="00AF0FCF"/>
    <w:rsid w:val="00AF12CD"/>
    <w:rsid w:val="00AF44D4"/>
    <w:rsid w:val="00AF6384"/>
    <w:rsid w:val="00B076EE"/>
    <w:rsid w:val="00B1359D"/>
    <w:rsid w:val="00B16BCE"/>
    <w:rsid w:val="00B22168"/>
    <w:rsid w:val="00B23784"/>
    <w:rsid w:val="00B249E0"/>
    <w:rsid w:val="00B3031C"/>
    <w:rsid w:val="00B3575A"/>
    <w:rsid w:val="00B35B97"/>
    <w:rsid w:val="00B4462C"/>
    <w:rsid w:val="00B507B0"/>
    <w:rsid w:val="00B5178E"/>
    <w:rsid w:val="00B529A8"/>
    <w:rsid w:val="00B53F36"/>
    <w:rsid w:val="00B67577"/>
    <w:rsid w:val="00B718DC"/>
    <w:rsid w:val="00B71A74"/>
    <w:rsid w:val="00B7320A"/>
    <w:rsid w:val="00B73D5F"/>
    <w:rsid w:val="00B904ED"/>
    <w:rsid w:val="00B90E6D"/>
    <w:rsid w:val="00B9468C"/>
    <w:rsid w:val="00B95102"/>
    <w:rsid w:val="00B97880"/>
    <w:rsid w:val="00BA17EE"/>
    <w:rsid w:val="00BA2964"/>
    <w:rsid w:val="00BA66C7"/>
    <w:rsid w:val="00BB0443"/>
    <w:rsid w:val="00BB242C"/>
    <w:rsid w:val="00BB2615"/>
    <w:rsid w:val="00BB430E"/>
    <w:rsid w:val="00BC2893"/>
    <w:rsid w:val="00BE7215"/>
    <w:rsid w:val="00BF085A"/>
    <w:rsid w:val="00BF2F4D"/>
    <w:rsid w:val="00BF4505"/>
    <w:rsid w:val="00BF5134"/>
    <w:rsid w:val="00C0144B"/>
    <w:rsid w:val="00C16C82"/>
    <w:rsid w:val="00C201D7"/>
    <w:rsid w:val="00C20B23"/>
    <w:rsid w:val="00C24141"/>
    <w:rsid w:val="00C27F12"/>
    <w:rsid w:val="00C326FF"/>
    <w:rsid w:val="00C419BD"/>
    <w:rsid w:val="00C479DD"/>
    <w:rsid w:val="00C50650"/>
    <w:rsid w:val="00C52721"/>
    <w:rsid w:val="00C53F24"/>
    <w:rsid w:val="00C57040"/>
    <w:rsid w:val="00C669A4"/>
    <w:rsid w:val="00C67542"/>
    <w:rsid w:val="00C67CD7"/>
    <w:rsid w:val="00C71911"/>
    <w:rsid w:val="00C73B95"/>
    <w:rsid w:val="00C74533"/>
    <w:rsid w:val="00C8006F"/>
    <w:rsid w:val="00C8600E"/>
    <w:rsid w:val="00C86AED"/>
    <w:rsid w:val="00C908C5"/>
    <w:rsid w:val="00C93D13"/>
    <w:rsid w:val="00C95F77"/>
    <w:rsid w:val="00CA17C2"/>
    <w:rsid w:val="00CA4305"/>
    <w:rsid w:val="00CB0C9C"/>
    <w:rsid w:val="00CB2938"/>
    <w:rsid w:val="00CB3CDA"/>
    <w:rsid w:val="00CC28CF"/>
    <w:rsid w:val="00CC2E18"/>
    <w:rsid w:val="00CC3D15"/>
    <w:rsid w:val="00CC7715"/>
    <w:rsid w:val="00CD054E"/>
    <w:rsid w:val="00CD1772"/>
    <w:rsid w:val="00CD28E8"/>
    <w:rsid w:val="00CD479D"/>
    <w:rsid w:val="00CD556A"/>
    <w:rsid w:val="00CD5FC3"/>
    <w:rsid w:val="00CD7AD7"/>
    <w:rsid w:val="00CE4F10"/>
    <w:rsid w:val="00CE6051"/>
    <w:rsid w:val="00CF4BD8"/>
    <w:rsid w:val="00CF5E73"/>
    <w:rsid w:val="00CF5EC8"/>
    <w:rsid w:val="00D012A9"/>
    <w:rsid w:val="00D102DE"/>
    <w:rsid w:val="00D14556"/>
    <w:rsid w:val="00D151F5"/>
    <w:rsid w:val="00D160BA"/>
    <w:rsid w:val="00D16F67"/>
    <w:rsid w:val="00D17C03"/>
    <w:rsid w:val="00D22200"/>
    <w:rsid w:val="00D22415"/>
    <w:rsid w:val="00D22C67"/>
    <w:rsid w:val="00D23099"/>
    <w:rsid w:val="00D27DE1"/>
    <w:rsid w:val="00D318FF"/>
    <w:rsid w:val="00D33A0F"/>
    <w:rsid w:val="00D33E5F"/>
    <w:rsid w:val="00D41714"/>
    <w:rsid w:val="00D50482"/>
    <w:rsid w:val="00D52892"/>
    <w:rsid w:val="00D708A8"/>
    <w:rsid w:val="00D8744B"/>
    <w:rsid w:val="00DA0601"/>
    <w:rsid w:val="00DA2EF9"/>
    <w:rsid w:val="00DB1EE2"/>
    <w:rsid w:val="00DB20B7"/>
    <w:rsid w:val="00DB254E"/>
    <w:rsid w:val="00DB7AA2"/>
    <w:rsid w:val="00DC0E6B"/>
    <w:rsid w:val="00DE4300"/>
    <w:rsid w:val="00DF4AD1"/>
    <w:rsid w:val="00DF50E8"/>
    <w:rsid w:val="00DF61C8"/>
    <w:rsid w:val="00DF6B36"/>
    <w:rsid w:val="00DF76D5"/>
    <w:rsid w:val="00E11FC2"/>
    <w:rsid w:val="00E12969"/>
    <w:rsid w:val="00E142F5"/>
    <w:rsid w:val="00E23894"/>
    <w:rsid w:val="00E24F2B"/>
    <w:rsid w:val="00E26554"/>
    <w:rsid w:val="00E27D26"/>
    <w:rsid w:val="00E319B7"/>
    <w:rsid w:val="00E34544"/>
    <w:rsid w:val="00E34974"/>
    <w:rsid w:val="00E43AB0"/>
    <w:rsid w:val="00E53A76"/>
    <w:rsid w:val="00E5482C"/>
    <w:rsid w:val="00E5626A"/>
    <w:rsid w:val="00E62906"/>
    <w:rsid w:val="00E63AFA"/>
    <w:rsid w:val="00E6717B"/>
    <w:rsid w:val="00E74215"/>
    <w:rsid w:val="00E76752"/>
    <w:rsid w:val="00E857FE"/>
    <w:rsid w:val="00E86677"/>
    <w:rsid w:val="00E911F3"/>
    <w:rsid w:val="00E91224"/>
    <w:rsid w:val="00E91E42"/>
    <w:rsid w:val="00EA274A"/>
    <w:rsid w:val="00EA33A3"/>
    <w:rsid w:val="00EA3B5B"/>
    <w:rsid w:val="00EA5F5F"/>
    <w:rsid w:val="00EB1740"/>
    <w:rsid w:val="00EC6E77"/>
    <w:rsid w:val="00EC7EEC"/>
    <w:rsid w:val="00ED063E"/>
    <w:rsid w:val="00ED384A"/>
    <w:rsid w:val="00ED6E5D"/>
    <w:rsid w:val="00ED7891"/>
    <w:rsid w:val="00EF269E"/>
    <w:rsid w:val="00EF6CC6"/>
    <w:rsid w:val="00F15DF2"/>
    <w:rsid w:val="00F20DD6"/>
    <w:rsid w:val="00F235E7"/>
    <w:rsid w:val="00F32BE9"/>
    <w:rsid w:val="00F3395A"/>
    <w:rsid w:val="00F34207"/>
    <w:rsid w:val="00F3509E"/>
    <w:rsid w:val="00F35D68"/>
    <w:rsid w:val="00F3722E"/>
    <w:rsid w:val="00F37AE5"/>
    <w:rsid w:val="00F40571"/>
    <w:rsid w:val="00F40705"/>
    <w:rsid w:val="00F51B84"/>
    <w:rsid w:val="00F51C2F"/>
    <w:rsid w:val="00F56495"/>
    <w:rsid w:val="00F61218"/>
    <w:rsid w:val="00F7154D"/>
    <w:rsid w:val="00F77451"/>
    <w:rsid w:val="00F96DC2"/>
    <w:rsid w:val="00FA2587"/>
    <w:rsid w:val="00FA2A52"/>
    <w:rsid w:val="00FA787A"/>
    <w:rsid w:val="00FB3ACB"/>
    <w:rsid w:val="00FB3C38"/>
    <w:rsid w:val="00FC0020"/>
    <w:rsid w:val="00FC076E"/>
    <w:rsid w:val="00FC3754"/>
    <w:rsid w:val="00FC37FC"/>
    <w:rsid w:val="00FC6EF8"/>
    <w:rsid w:val="00FD0175"/>
    <w:rsid w:val="00FD0F01"/>
    <w:rsid w:val="00FD1375"/>
    <w:rsid w:val="00FD223D"/>
    <w:rsid w:val="00FD42E3"/>
    <w:rsid w:val="00FD4686"/>
    <w:rsid w:val="00FE27BB"/>
    <w:rsid w:val="00FE47F4"/>
    <w:rsid w:val="54F3455E"/>
    <w:rsid w:val="75B85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FF1D5B7"/>
  <w15:chartTrackingRefBased/>
  <w15:docId w15:val="{25BB953D-7022-413F-A57B-693BC409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widowControl w:val="0"/>
      <w:tabs>
        <w:tab w:val="left" w:pos="-1440"/>
      </w:tabs>
      <w:autoSpaceDE w:val="0"/>
      <w:autoSpaceDN w:val="0"/>
      <w:adjustRightInd w:val="0"/>
      <w:ind w:left="1440" w:hanging="1440"/>
      <w:outlineLvl w:val="0"/>
    </w:pPr>
    <w:rPr>
      <w:b/>
      <w:bCs/>
    </w:rPr>
  </w:style>
  <w:style w:type="paragraph" w:styleId="Heading2">
    <w:name w:val="heading 2"/>
    <w:basedOn w:val="Normal"/>
    <w:next w:val="Normal"/>
    <w:qFormat/>
    <w:pPr>
      <w:keepNext/>
      <w:tabs>
        <w:tab w:val="left" w:pos="720"/>
      </w:tabs>
      <w:ind w:left="1440" w:right="-36" w:hanging="1440"/>
      <w:outlineLvl w:val="1"/>
    </w:pPr>
    <w:rPr>
      <w:rFonts w:ascii="Univers" w:hAnsi="Univers"/>
      <w:b/>
      <w:bCs/>
    </w:rPr>
  </w:style>
  <w:style w:type="paragraph" w:styleId="Heading3">
    <w:name w:val="heading 3"/>
    <w:basedOn w:val="Normal"/>
    <w:next w:val="Normal"/>
    <w:qFormat/>
    <w:pPr>
      <w:keepNext/>
      <w:widowControl w:val="0"/>
      <w:autoSpaceDE w:val="0"/>
      <w:autoSpaceDN w:val="0"/>
      <w:adjustRightInd w:val="0"/>
      <w:jc w:val="center"/>
      <w:outlineLvl w:val="2"/>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16"/>
    </w:rPr>
  </w:style>
  <w:style w:type="paragraph" w:styleId="BodyText2">
    <w:name w:val="Body Text 2"/>
    <w:basedOn w:val="Normal"/>
    <w:pPr>
      <w:spacing w:line="480" w:lineRule="auto"/>
      <w:jc w:val="both"/>
    </w:pPr>
    <w:rPr>
      <w:rFonts w:ascii="ZapfCalligr BT" w:hAnsi="ZapfCalligr BT"/>
      <w:sz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customStyle="1" w:styleId="huge1">
    <w:name w:val="huge1"/>
    <w:rPr>
      <w:rFonts w:ascii="Verdana" w:hAnsi="Verdana" w:hint="default"/>
      <w:sz w:val="30"/>
      <w:szCs w:val="30"/>
    </w:rPr>
  </w:style>
  <w:style w:type="character" w:customStyle="1" w:styleId="bodybold1">
    <w:name w:val="bodybold1"/>
    <w:rPr>
      <w:rFonts w:ascii="Verdana" w:hAnsi="Verdana" w:hint="default"/>
      <w:b/>
      <w:bCs/>
      <w:sz w:val="20"/>
      <w:szCs w:val="20"/>
    </w:rPr>
  </w:style>
  <w:style w:type="character" w:styleId="FollowedHyperlink">
    <w:name w:val="FollowedHyperlink"/>
    <w:rPr>
      <w:color w:val="800080"/>
      <w:u w:val="single"/>
    </w:rPr>
  </w:style>
  <w:style w:type="paragraph" w:styleId="BodyTextIndent">
    <w:name w:val="Body Text Indent"/>
    <w:basedOn w:val="Normal"/>
    <w:pPr>
      <w:ind w:firstLine="1440"/>
    </w:pPr>
    <w:rPr>
      <w:rFonts w:ascii="Univers" w:hAnsi="Univers"/>
    </w:rPr>
  </w:style>
  <w:style w:type="paragraph" w:styleId="BalloonText">
    <w:name w:val="Balloon Text"/>
    <w:basedOn w:val="Normal"/>
    <w:semiHidden/>
    <w:rsid w:val="00AF00F1"/>
    <w:rPr>
      <w:rFonts w:ascii="Tahoma" w:hAnsi="Tahoma" w:cs="Tahoma"/>
      <w:sz w:val="16"/>
      <w:szCs w:val="16"/>
    </w:rPr>
  </w:style>
  <w:style w:type="character" w:customStyle="1" w:styleId="Hyperlink2">
    <w:name w:val="Hyperlink2"/>
    <w:rsid w:val="00306731"/>
    <w:rPr>
      <w:strike w:val="0"/>
      <w:dstrike w:val="0"/>
      <w:color w:val="454545"/>
      <w:u w:val="none"/>
      <w:effect w:val="none"/>
    </w:rPr>
  </w:style>
  <w:style w:type="paragraph" w:styleId="HTMLPreformatted">
    <w:name w:val="HTML Preformatted"/>
    <w:basedOn w:val="Normal"/>
    <w:rsid w:val="004C67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rsid w:val="00E43AB0"/>
    <w:pPr>
      <w:spacing w:before="100" w:beforeAutospacing="1" w:after="100" w:afterAutospacing="1"/>
    </w:pPr>
    <w:rPr>
      <w:color w:val="0000CC"/>
    </w:rPr>
  </w:style>
  <w:style w:type="paragraph" w:customStyle="1" w:styleId="author1">
    <w:name w:val="author1"/>
    <w:basedOn w:val="Normal"/>
    <w:rsid w:val="0045270D"/>
    <w:pPr>
      <w:spacing w:before="180" w:after="360" w:line="300" w:lineRule="auto"/>
    </w:pPr>
    <w:rPr>
      <w:rFonts w:ascii="Verdana" w:hAnsi="Verdana"/>
      <w:sz w:val="19"/>
      <w:szCs w:val="19"/>
    </w:rPr>
  </w:style>
  <w:style w:type="character" w:customStyle="1" w:styleId="title1">
    <w:name w:val="title1"/>
    <w:rsid w:val="00C95F77"/>
    <w:rPr>
      <w:rFonts w:ascii="Verdana" w:hAnsi="Verdana" w:hint="default"/>
      <w:b/>
      <w:bCs/>
      <w:caps/>
      <w:color w:val="000000"/>
      <w:sz w:val="24"/>
      <w:szCs w:val="24"/>
    </w:rPr>
  </w:style>
  <w:style w:type="paragraph" w:styleId="ListParagraph">
    <w:name w:val="List Paragraph"/>
    <w:basedOn w:val="Normal"/>
    <w:uiPriority w:val="34"/>
    <w:qFormat/>
    <w:rsid w:val="009B6726"/>
    <w:pPr>
      <w:spacing w:after="200" w:line="276" w:lineRule="auto"/>
      <w:ind w:left="720"/>
      <w:contextualSpacing/>
    </w:pPr>
    <w:rPr>
      <w:rFonts w:ascii="Calibri" w:eastAsia="Calibri" w:hAnsi="Calibri"/>
      <w:sz w:val="22"/>
      <w:szCs w:val="22"/>
    </w:rPr>
  </w:style>
  <w:style w:type="paragraph" w:styleId="NoSpacing">
    <w:name w:val="No Spacing"/>
    <w:uiPriority w:val="1"/>
    <w:qFormat/>
    <w:rsid w:val="009B6726"/>
    <w:rPr>
      <w:rFonts w:ascii="Calibri" w:eastAsia="Calibri" w:hAnsi="Calibri"/>
      <w:sz w:val="22"/>
      <w:szCs w:val="22"/>
    </w:rPr>
  </w:style>
  <w:style w:type="character" w:customStyle="1" w:styleId="HeaderChar">
    <w:name w:val="Header Char"/>
    <w:link w:val="Header"/>
    <w:uiPriority w:val="99"/>
    <w:rsid w:val="00FA2587"/>
    <w:rPr>
      <w:sz w:val="24"/>
      <w:szCs w:val="24"/>
    </w:rPr>
  </w:style>
  <w:style w:type="character" w:customStyle="1" w:styleId="FooterChar">
    <w:name w:val="Footer Char"/>
    <w:link w:val="Footer"/>
    <w:uiPriority w:val="99"/>
    <w:rsid w:val="00B73D5F"/>
    <w:rPr>
      <w:sz w:val="24"/>
      <w:szCs w:val="24"/>
    </w:rPr>
  </w:style>
  <w:style w:type="paragraph" w:customStyle="1" w:styleId="Level1">
    <w:name w:val="Level 1"/>
    <w:basedOn w:val="Normal"/>
    <w:rsid w:val="00416361"/>
    <w:pPr>
      <w:widowControl w:val="0"/>
    </w:pPr>
  </w:style>
  <w:style w:type="paragraph" w:customStyle="1" w:styleId="paragraph">
    <w:name w:val="paragraph"/>
    <w:basedOn w:val="Normal"/>
    <w:rsid w:val="008D368C"/>
    <w:pPr>
      <w:spacing w:before="100" w:beforeAutospacing="1" w:after="100" w:afterAutospacing="1"/>
    </w:pPr>
  </w:style>
  <w:style w:type="character" w:customStyle="1" w:styleId="normaltextrun">
    <w:name w:val="normaltextrun"/>
    <w:basedOn w:val="DefaultParagraphFont"/>
    <w:rsid w:val="008D368C"/>
  </w:style>
  <w:style w:type="character" w:customStyle="1" w:styleId="eop">
    <w:name w:val="eop"/>
    <w:basedOn w:val="DefaultParagraphFont"/>
    <w:rsid w:val="008D36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63473">
      <w:bodyDiv w:val="1"/>
      <w:marLeft w:val="0"/>
      <w:marRight w:val="0"/>
      <w:marTop w:val="0"/>
      <w:marBottom w:val="0"/>
      <w:divBdr>
        <w:top w:val="none" w:sz="0" w:space="0" w:color="auto"/>
        <w:left w:val="none" w:sz="0" w:space="0" w:color="auto"/>
        <w:bottom w:val="none" w:sz="0" w:space="0" w:color="auto"/>
        <w:right w:val="none" w:sz="0" w:space="0" w:color="auto"/>
      </w:divBdr>
    </w:div>
    <w:div w:id="176578704">
      <w:bodyDiv w:val="1"/>
      <w:marLeft w:val="0"/>
      <w:marRight w:val="0"/>
      <w:marTop w:val="0"/>
      <w:marBottom w:val="0"/>
      <w:divBdr>
        <w:top w:val="none" w:sz="0" w:space="0" w:color="auto"/>
        <w:left w:val="none" w:sz="0" w:space="0" w:color="auto"/>
        <w:bottom w:val="none" w:sz="0" w:space="0" w:color="auto"/>
        <w:right w:val="none" w:sz="0" w:space="0" w:color="auto"/>
      </w:divBdr>
    </w:div>
    <w:div w:id="224604084">
      <w:bodyDiv w:val="1"/>
      <w:marLeft w:val="0"/>
      <w:marRight w:val="0"/>
      <w:marTop w:val="0"/>
      <w:marBottom w:val="0"/>
      <w:divBdr>
        <w:top w:val="none" w:sz="0" w:space="0" w:color="auto"/>
        <w:left w:val="none" w:sz="0" w:space="0" w:color="auto"/>
        <w:bottom w:val="none" w:sz="0" w:space="0" w:color="auto"/>
        <w:right w:val="none" w:sz="0" w:space="0" w:color="auto"/>
      </w:divBdr>
    </w:div>
    <w:div w:id="324169062">
      <w:bodyDiv w:val="1"/>
      <w:marLeft w:val="0"/>
      <w:marRight w:val="0"/>
      <w:marTop w:val="0"/>
      <w:marBottom w:val="0"/>
      <w:divBdr>
        <w:top w:val="none" w:sz="0" w:space="0" w:color="auto"/>
        <w:left w:val="none" w:sz="0" w:space="0" w:color="auto"/>
        <w:bottom w:val="none" w:sz="0" w:space="0" w:color="auto"/>
        <w:right w:val="none" w:sz="0" w:space="0" w:color="auto"/>
      </w:divBdr>
    </w:div>
    <w:div w:id="364405432">
      <w:bodyDiv w:val="1"/>
      <w:marLeft w:val="0"/>
      <w:marRight w:val="0"/>
      <w:marTop w:val="0"/>
      <w:marBottom w:val="0"/>
      <w:divBdr>
        <w:top w:val="single" w:sz="12" w:space="0" w:color="1B3B78"/>
        <w:left w:val="none" w:sz="0" w:space="0" w:color="auto"/>
        <w:bottom w:val="none" w:sz="0" w:space="0" w:color="auto"/>
        <w:right w:val="none" w:sz="0" w:space="0" w:color="auto"/>
      </w:divBdr>
      <w:divsChild>
        <w:div w:id="188878376">
          <w:marLeft w:val="0"/>
          <w:marRight w:val="0"/>
          <w:marTop w:val="0"/>
          <w:marBottom w:val="0"/>
          <w:divBdr>
            <w:top w:val="none" w:sz="0" w:space="0" w:color="auto"/>
            <w:left w:val="none" w:sz="0" w:space="0" w:color="auto"/>
            <w:bottom w:val="none" w:sz="0" w:space="0" w:color="auto"/>
            <w:right w:val="none" w:sz="0" w:space="0" w:color="auto"/>
          </w:divBdr>
          <w:divsChild>
            <w:div w:id="909854145">
              <w:marLeft w:val="150"/>
              <w:marRight w:val="0"/>
              <w:marTop w:val="0"/>
              <w:marBottom w:val="0"/>
              <w:divBdr>
                <w:top w:val="none" w:sz="0" w:space="0" w:color="auto"/>
                <w:left w:val="none" w:sz="0" w:space="0" w:color="auto"/>
                <w:bottom w:val="none" w:sz="0" w:space="0" w:color="auto"/>
                <w:right w:val="none" w:sz="0" w:space="0" w:color="auto"/>
              </w:divBdr>
              <w:divsChild>
                <w:div w:id="194919581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503237">
      <w:bodyDiv w:val="1"/>
      <w:marLeft w:val="0"/>
      <w:marRight w:val="0"/>
      <w:marTop w:val="0"/>
      <w:marBottom w:val="0"/>
      <w:divBdr>
        <w:top w:val="none" w:sz="0" w:space="0" w:color="auto"/>
        <w:left w:val="none" w:sz="0" w:space="0" w:color="auto"/>
        <w:bottom w:val="none" w:sz="0" w:space="0" w:color="auto"/>
        <w:right w:val="none" w:sz="0" w:space="0" w:color="auto"/>
      </w:divBdr>
    </w:div>
    <w:div w:id="459686115">
      <w:bodyDiv w:val="1"/>
      <w:marLeft w:val="0"/>
      <w:marRight w:val="0"/>
      <w:marTop w:val="0"/>
      <w:marBottom w:val="0"/>
      <w:divBdr>
        <w:top w:val="none" w:sz="0" w:space="0" w:color="auto"/>
        <w:left w:val="none" w:sz="0" w:space="0" w:color="auto"/>
        <w:bottom w:val="none" w:sz="0" w:space="0" w:color="auto"/>
        <w:right w:val="none" w:sz="0" w:space="0" w:color="auto"/>
      </w:divBdr>
    </w:div>
    <w:div w:id="646594904">
      <w:bodyDiv w:val="1"/>
      <w:marLeft w:val="0"/>
      <w:marRight w:val="0"/>
      <w:marTop w:val="0"/>
      <w:marBottom w:val="0"/>
      <w:divBdr>
        <w:top w:val="none" w:sz="0" w:space="0" w:color="auto"/>
        <w:left w:val="none" w:sz="0" w:space="0" w:color="auto"/>
        <w:bottom w:val="none" w:sz="0" w:space="0" w:color="auto"/>
        <w:right w:val="none" w:sz="0" w:space="0" w:color="auto"/>
      </w:divBdr>
      <w:divsChild>
        <w:div w:id="1878423615">
          <w:marLeft w:val="0"/>
          <w:marRight w:val="0"/>
          <w:marTop w:val="0"/>
          <w:marBottom w:val="0"/>
          <w:divBdr>
            <w:top w:val="none" w:sz="0" w:space="0" w:color="auto"/>
            <w:left w:val="none" w:sz="0" w:space="0" w:color="auto"/>
            <w:bottom w:val="none" w:sz="0" w:space="0" w:color="auto"/>
            <w:right w:val="none" w:sz="0" w:space="0" w:color="auto"/>
          </w:divBdr>
          <w:divsChild>
            <w:div w:id="1788432005">
              <w:marLeft w:val="0"/>
              <w:marRight w:val="0"/>
              <w:marTop w:val="0"/>
              <w:marBottom w:val="0"/>
              <w:divBdr>
                <w:top w:val="none" w:sz="0" w:space="0" w:color="auto"/>
                <w:left w:val="none" w:sz="0" w:space="0" w:color="auto"/>
                <w:bottom w:val="none" w:sz="0" w:space="0" w:color="auto"/>
                <w:right w:val="none" w:sz="0" w:space="0" w:color="auto"/>
              </w:divBdr>
              <w:divsChild>
                <w:div w:id="1643583759">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860171459">
      <w:bodyDiv w:val="1"/>
      <w:marLeft w:val="0"/>
      <w:marRight w:val="0"/>
      <w:marTop w:val="0"/>
      <w:marBottom w:val="0"/>
      <w:divBdr>
        <w:top w:val="none" w:sz="0" w:space="0" w:color="auto"/>
        <w:left w:val="none" w:sz="0" w:space="0" w:color="auto"/>
        <w:bottom w:val="none" w:sz="0" w:space="0" w:color="auto"/>
        <w:right w:val="none" w:sz="0" w:space="0" w:color="auto"/>
      </w:divBdr>
    </w:div>
    <w:div w:id="871724195">
      <w:bodyDiv w:val="1"/>
      <w:marLeft w:val="0"/>
      <w:marRight w:val="0"/>
      <w:marTop w:val="0"/>
      <w:marBottom w:val="0"/>
      <w:divBdr>
        <w:top w:val="none" w:sz="0" w:space="0" w:color="auto"/>
        <w:left w:val="none" w:sz="0" w:space="0" w:color="auto"/>
        <w:bottom w:val="none" w:sz="0" w:space="0" w:color="auto"/>
        <w:right w:val="none" w:sz="0" w:space="0" w:color="auto"/>
      </w:divBdr>
      <w:divsChild>
        <w:div w:id="9489260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7846213">
      <w:bodyDiv w:val="1"/>
      <w:marLeft w:val="150"/>
      <w:marRight w:val="75"/>
      <w:marTop w:val="0"/>
      <w:marBottom w:val="150"/>
      <w:divBdr>
        <w:top w:val="none" w:sz="0" w:space="0" w:color="auto"/>
        <w:left w:val="none" w:sz="0" w:space="0" w:color="auto"/>
        <w:bottom w:val="none" w:sz="0" w:space="0" w:color="auto"/>
        <w:right w:val="none" w:sz="0" w:space="0" w:color="auto"/>
      </w:divBdr>
      <w:divsChild>
        <w:div w:id="1188986400">
          <w:marLeft w:val="0"/>
          <w:marRight w:val="0"/>
          <w:marTop w:val="0"/>
          <w:marBottom w:val="0"/>
          <w:divBdr>
            <w:top w:val="none" w:sz="0" w:space="0" w:color="auto"/>
            <w:left w:val="none" w:sz="0" w:space="0" w:color="auto"/>
            <w:bottom w:val="none" w:sz="0" w:space="0" w:color="auto"/>
            <w:right w:val="none" w:sz="0" w:space="0" w:color="auto"/>
          </w:divBdr>
        </w:div>
      </w:divsChild>
    </w:div>
    <w:div w:id="1295326784">
      <w:bodyDiv w:val="1"/>
      <w:marLeft w:val="150"/>
      <w:marRight w:val="75"/>
      <w:marTop w:val="0"/>
      <w:marBottom w:val="150"/>
      <w:divBdr>
        <w:top w:val="none" w:sz="0" w:space="0" w:color="auto"/>
        <w:left w:val="none" w:sz="0" w:space="0" w:color="auto"/>
        <w:bottom w:val="none" w:sz="0" w:space="0" w:color="auto"/>
        <w:right w:val="none" w:sz="0" w:space="0" w:color="auto"/>
      </w:divBdr>
      <w:divsChild>
        <w:div w:id="1564869320">
          <w:marLeft w:val="0"/>
          <w:marRight w:val="0"/>
          <w:marTop w:val="0"/>
          <w:marBottom w:val="0"/>
          <w:divBdr>
            <w:top w:val="none" w:sz="0" w:space="0" w:color="auto"/>
            <w:left w:val="none" w:sz="0" w:space="0" w:color="auto"/>
            <w:bottom w:val="none" w:sz="0" w:space="0" w:color="auto"/>
            <w:right w:val="none" w:sz="0" w:space="0" w:color="auto"/>
          </w:divBdr>
        </w:div>
      </w:divsChild>
    </w:div>
    <w:div w:id="1714117538">
      <w:bodyDiv w:val="1"/>
      <w:marLeft w:val="0"/>
      <w:marRight w:val="0"/>
      <w:marTop w:val="0"/>
      <w:marBottom w:val="0"/>
      <w:divBdr>
        <w:top w:val="none" w:sz="0" w:space="0" w:color="auto"/>
        <w:left w:val="none" w:sz="0" w:space="0" w:color="auto"/>
        <w:bottom w:val="none" w:sz="0" w:space="0" w:color="auto"/>
        <w:right w:val="none" w:sz="0" w:space="0" w:color="auto"/>
      </w:divBdr>
      <w:divsChild>
        <w:div w:id="1048869918">
          <w:marLeft w:val="0"/>
          <w:marRight w:val="0"/>
          <w:marTop w:val="0"/>
          <w:marBottom w:val="0"/>
          <w:divBdr>
            <w:top w:val="none" w:sz="0" w:space="0" w:color="auto"/>
            <w:left w:val="none" w:sz="0" w:space="0" w:color="auto"/>
            <w:bottom w:val="none" w:sz="0" w:space="0" w:color="auto"/>
            <w:right w:val="none" w:sz="0" w:space="0" w:color="auto"/>
          </w:divBdr>
          <w:divsChild>
            <w:div w:id="1478765378">
              <w:marLeft w:val="0"/>
              <w:marRight w:val="0"/>
              <w:marTop w:val="0"/>
              <w:marBottom w:val="0"/>
              <w:divBdr>
                <w:top w:val="none" w:sz="0" w:space="0" w:color="auto"/>
                <w:left w:val="none" w:sz="0" w:space="0" w:color="auto"/>
                <w:bottom w:val="none" w:sz="0" w:space="0" w:color="auto"/>
                <w:right w:val="none" w:sz="0" w:space="0" w:color="auto"/>
              </w:divBdr>
            </w:div>
            <w:div w:id="109083674">
              <w:marLeft w:val="0"/>
              <w:marRight w:val="0"/>
              <w:marTop w:val="0"/>
              <w:marBottom w:val="0"/>
              <w:divBdr>
                <w:top w:val="none" w:sz="0" w:space="0" w:color="auto"/>
                <w:left w:val="none" w:sz="0" w:space="0" w:color="auto"/>
                <w:bottom w:val="none" w:sz="0" w:space="0" w:color="auto"/>
                <w:right w:val="none" w:sz="0" w:space="0" w:color="auto"/>
              </w:divBdr>
            </w:div>
            <w:div w:id="662002833">
              <w:marLeft w:val="0"/>
              <w:marRight w:val="0"/>
              <w:marTop w:val="0"/>
              <w:marBottom w:val="0"/>
              <w:divBdr>
                <w:top w:val="none" w:sz="0" w:space="0" w:color="auto"/>
                <w:left w:val="none" w:sz="0" w:space="0" w:color="auto"/>
                <w:bottom w:val="none" w:sz="0" w:space="0" w:color="auto"/>
                <w:right w:val="none" w:sz="0" w:space="0" w:color="auto"/>
              </w:divBdr>
            </w:div>
            <w:div w:id="1448770976">
              <w:marLeft w:val="0"/>
              <w:marRight w:val="0"/>
              <w:marTop w:val="0"/>
              <w:marBottom w:val="0"/>
              <w:divBdr>
                <w:top w:val="none" w:sz="0" w:space="0" w:color="auto"/>
                <w:left w:val="none" w:sz="0" w:space="0" w:color="auto"/>
                <w:bottom w:val="none" w:sz="0" w:space="0" w:color="auto"/>
                <w:right w:val="none" w:sz="0" w:space="0" w:color="auto"/>
              </w:divBdr>
            </w:div>
            <w:div w:id="126632626">
              <w:marLeft w:val="0"/>
              <w:marRight w:val="0"/>
              <w:marTop w:val="0"/>
              <w:marBottom w:val="0"/>
              <w:divBdr>
                <w:top w:val="none" w:sz="0" w:space="0" w:color="auto"/>
                <w:left w:val="none" w:sz="0" w:space="0" w:color="auto"/>
                <w:bottom w:val="none" w:sz="0" w:space="0" w:color="auto"/>
                <w:right w:val="none" w:sz="0" w:space="0" w:color="auto"/>
              </w:divBdr>
            </w:div>
          </w:divsChild>
        </w:div>
        <w:div w:id="1145775305">
          <w:marLeft w:val="0"/>
          <w:marRight w:val="0"/>
          <w:marTop w:val="0"/>
          <w:marBottom w:val="0"/>
          <w:divBdr>
            <w:top w:val="none" w:sz="0" w:space="0" w:color="auto"/>
            <w:left w:val="none" w:sz="0" w:space="0" w:color="auto"/>
            <w:bottom w:val="none" w:sz="0" w:space="0" w:color="auto"/>
            <w:right w:val="none" w:sz="0" w:space="0" w:color="auto"/>
          </w:divBdr>
          <w:divsChild>
            <w:div w:id="1903712160">
              <w:marLeft w:val="0"/>
              <w:marRight w:val="0"/>
              <w:marTop w:val="0"/>
              <w:marBottom w:val="0"/>
              <w:divBdr>
                <w:top w:val="none" w:sz="0" w:space="0" w:color="auto"/>
                <w:left w:val="none" w:sz="0" w:space="0" w:color="auto"/>
                <w:bottom w:val="none" w:sz="0" w:space="0" w:color="auto"/>
                <w:right w:val="none" w:sz="0" w:space="0" w:color="auto"/>
              </w:divBdr>
            </w:div>
          </w:divsChild>
        </w:div>
        <w:div w:id="1206210085">
          <w:marLeft w:val="0"/>
          <w:marRight w:val="0"/>
          <w:marTop w:val="0"/>
          <w:marBottom w:val="0"/>
          <w:divBdr>
            <w:top w:val="none" w:sz="0" w:space="0" w:color="auto"/>
            <w:left w:val="none" w:sz="0" w:space="0" w:color="auto"/>
            <w:bottom w:val="none" w:sz="0" w:space="0" w:color="auto"/>
            <w:right w:val="none" w:sz="0" w:space="0" w:color="auto"/>
          </w:divBdr>
          <w:divsChild>
            <w:div w:id="1820535637">
              <w:marLeft w:val="0"/>
              <w:marRight w:val="0"/>
              <w:marTop w:val="0"/>
              <w:marBottom w:val="0"/>
              <w:divBdr>
                <w:top w:val="none" w:sz="0" w:space="0" w:color="auto"/>
                <w:left w:val="none" w:sz="0" w:space="0" w:color="auto"/>
                <w:bottom w:val="none" w:sz="0" w:space="0" w:color="auto"/>
                <w:right w:val="none" w:sz="0" w:space="0" w:color="auto"/>
              </w:divBdr>
            </w:div>
            <w:div w:id="1817986505">
              <w:marLeft w:val="0"/>
              <w:marRight w:val="0"/>
              <w:marTop w:val="0"/>
              <w:marBottom w:val="0"/>
              <w:divBdr>
                <w:top w:val="none" w:sz="0" w:space="0" w:color="auto"/>
                <w:left w:val="none" w:sz="0" w:space="0" w:color="auto"/>
                <w:bottom w:val="none" w:sz="0" w:space="0" w:color="auto"/>
                <w:right w:val="none" w:sz="0" w:space="0" w:color="auto"/>
              </w:divBdr>
            </w:div>
            <w:div w:id="1566650057">
              <w:marLeft w:val="0"/>
              <w:marRight w:val="0"/>
              <w:marTop w:val="0"/>
              <w:marBottom w:val="0"/>
              <w:divBdr>
                <w:top w:val="none" w:sz="0" w:space="0" w:color="auto"/>
                <w:left w:val="none" w:sz="0" w:space="0" w:color="auto"/>
                <w:bottom w:val="none" w:sz="0" w:space="0" w:color="auto"/>
                <w:right w:val="none" w:sz="0" w:space="0" w:color="auto"/>
              </w:divBdr>
            </w:div>
            <w:div w:id="1510869798">
              <w:marLeft w:val="0"/>
              <w:marRight w:val="0"/>
              <w:marTop w:val="0"/>
              <w:marBottom w:val="0"/>
              <w:divBdr>
                <w:top w:val="none" w:sz="0" w:space="0" w:color="auto"/>
                <w:left w:val="none" w:sz="0" w:space="0" w:color="auto"/>
                <w:bottom w:val="none" w:sz="0" w:space="0" w:color="auto"/>
                <w:right w:val="none" w:sz="0" w:space="0" w:color="auto"/>
              </w:divBdr>
            </w:div>
            <w:div w:id="1212958456">
              <w:marLeft w:val="0"/>
              <w:marRight w:val="0"/>
              <w:marTop w:val="0"/>
              <w:marBottom w:val="0"/>
              <w:divBdr>
                <w:top w:val="none" w:sz="0" w:space="0" w:color="auto"/>
                <w:left w:val="none" w:sz="0" w:space="0" w:color="auto"/>
                <w:bottom w:val="none" w:sz="0" w:space="0" w:color="auto"/>
                <w:right w:val="none" w:sz="0" w:space="0" w:color="auto"/>
              </w:divBdr>
            </w:div>
          </w:divsChild>
        </w:div>
        <w:div w:id="1989018509">
          <w:marLeft w:val="0"/>
          <w:marRight w:val="0"/>
          <w:marTop w:val="0"/>
          <w:marBottom w:val="0"/>
          <w:divBdr>
            <w:top w:val="none" w:sz="0" w:space="0" w:color="auto"/>
            <w:left w:val="none" w:sz="0" w:space="0" w:color="auto"/>
            <w:bottom w:val="none" w:sz="0" w:space="0" w:color="auto"/>
            <w:right w:val="none" w:sz="0" w:space="0" w:color="auto"/>
          </w:divBdr>
        </w:div>
        <w:div w:id="1149442802">
          <w:marLeft w:val="0"/>
          <w:marRight w:val="0"/>
          <w:marTop w:val="0"/>
          <w:marBottom w:val="0"/>
          <w:divBdr>
            <w:top w:val="none" w:sz="0" w:space="0" w:color="auto"/>
            <w:left w:val="none" w:sz="0" w:space="0" w:color="auto"/>
            <w:bottom w:val="none" w:sz="0" w:space="0" w:color="auto"/>
            <w:right w:val="none" w:sz="0" w:space="0" w:color="auto"/>
          </w:divBdr>
        </w:div>
        <w:div w:id="873037585">
          <w:marLeft w:val="0"/>
          <w:marRight w:val="0"/>
          <w:marTop w:val="0"/>
          <w:marBottom w:val="0"/>
          <w:divBdr>
            <w:top w:val="none" w:sz="0" w:space="0" w:color="auto"/>
            <w:left w:val="none" w:sz="0" w:space="0" w:color="auto"/>
            <w:bottom w:val="none" w:sz="0" w:space="0" w:color="auto"/>
            <w:right w:val="none" w:sz="0" w:space="0" w:color="auto"/>
          </w:divBdr>
        </w:div>
        <w:div w:id="1464692749">
          <w:marLeft w:val="0"/>
          <w:marRight w:val="0"/>
          <w:marTop w:val="0"/>
          <w:marBottom w:val="0"/>
          <w:divBdr>
            <w:top w:val="none" w:sz="0" w:space="0" w:color="auto"/>
            <w:left w:val="none" w:sz="0" w:space="0" w:color="auto"/>
            <w:bottom w:val="none" w:sz="0" w:space="0" w:color="auto"/>
            <w:right w:val="none" w:sz="0" w:space="0" w:color="auto"/>
          </w:divBdr>
        </w:div>
        <w:div w:id="1065958485">
          <w:marLeft w:val="0"/>
          <w:marRight w:val="0"/>
          <w:marTop w:val="0"/>
          <w:marBottom w:val="0"/>
          <w:divBdr>
            <w:top w:val="none" w:sz="0" w:space="0" w:color="auto"/>
            <w:left w:val="none" w:sz="0" w:space="0" w:color="auto"/>
            <w:bottom w:val="none" w:sz="0" w:space="0" w:color="auto"/>
            <w:right w:val="none" w:sz="0" w:space="0" w:color="auto"/>
          </w:divBdr>
        </w:div>
        <w:div w:id="835732108">
          <w:marLeft w:val="0"/>
          <w:marRight w:val="0"/>
          <w:marTop w:val="0"/>
          <w:marBottom w:val="0"/>
          <w:divBdr>
            <w:top w:val="none" w:sz="0" w:space="0" w:color="auto"/>
            <w:left w:val="none" w:sz="0" w:space="0" w:color="auto"/>
            <w:bottom w:val="none" w:sz="0" w:space="0" w:color="auto"/>
            <w:right w:val="none" w:sz="0" w:space="0" w:color="auto"/>
          </w:divBdr>
        </w:div>
        <w:div w:id="549414108">
          <w:marLeft w:val="0"/>
          <w:marRight w:val="0"/>
          <w:marTop w:val="0"/>
          <w:marBottom w:val="0"/>
          <w:divBdr>
            <w:top w:val="none" w:sz="0" w:space="0" w:color="auto"/>
            <w:left w:val="none" w:sz="0" w:space="0" w:color="auto"/>
            <w:bottom w:val="none" w:sz="0" w:space="0" w:color="auto"/>
            <w:right w:val="none" w:sz="0" w:space="0" w:color="auto"/>
          </w:divBdr>
        </w:div>
      </w:divsChild>
    </w:div>
    <w:div w:id="1730884366">
      <w:bodyDiv w:val="1"/>
      <w:marLeft w:val="150"/>
      <w:marRight w:val="75"/>
      <w:marTop w:val="0"/>
      <w:marBottom w:val="150"/>
      <w:divBdr>
        <w:top w:val="none" w:sz="0" w:space="0" w:color="auto"/>
        <w:left w:val="none" w:sz="0" w:space="0" w:color="auto"/>
        <w:bottom w:val="none" w:sz="0" w:space="0" w:color="auto"/>
        <w:right w:val="none" w:sz="0" w:space="0" w:color="auto"/>
      </w:divBdr>
      <w:divsChild>
        <w:div w:id="94135329">
          <w:marLeft w:val="0"/>
          <w:marRight w:val="0"/>
          <w:marTop w:val="0"/>
          <w:marBottom w:val="0"/>
          <w:divBdr>
            <w:top w:val="none" w:sz="0" w:space="0" w:color="auto"/>
            <w:left w:val="none" w:sz="0" w:space="0" w:color="auto"/>
            <w:bottom w:val="none" w:sz="0" w:space="0" w:color="auto"/>
            <w:right w:val="none" w:sz="0" w:space="0" w:color="auto"/>
          </w:divBdr>
        </w:div>
      </w:divsChild>
    </w:div>
    <w:div w:id="1843931525">
      <w:bodyDiv w:val="1"/>
      <w:marLeft w:val="0"/>
      <w:marRight w:val="0"/>
      <w:marTop w:val="0"/>
      <w:marBottom w:val="0"/>
      <w:divBdr>
        <w:top w:val="none" w:sz="0" w:space="0" w:color="auto"/>
        <w:left w:val="none" w:sz="0" w:space="0" w:color="auto"/>
        <w:bottom w:val="none" w:sz="0" w:space="0" w:color="auto"/>
        <w:right w:val="none" w:sz="0" w:space="0" w:color="auto"/>
      </w:divBdr>
    </w:div>
    <w:div w:id="1891914776">
      <w:bodyDiv w:val="1"/>
      <w:marLeft w:val="0"/>
      <w:marRight w:val="0"/>
      <w:marTop w:val="0"/>
      <w:marBottom w:val="0"/>
      <w:divBdr>
        <w:top w:val="none" w:sz="0" w:space="0" w:color="auto"/>
        <w:left w:val="none" w:sz="0" w:space="0" w:color="auto"/>
        <w:bottom w:val="none" w:sz="0" w:space="0" w:color="auto"/>
        <w:right w:val="none" w:sz="0" w:space="0" w:color="auto"/>
      </w:divBdr>
    </w:div>
    <w:div w:id="1990591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onschools.net/Page/5469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leonschool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udent_Groups xmlns="59ed3da6-abdd-4760-9017-f3a6e78ffaec">
      <UserInfo>
        <DisplayName/>
        <AccountId xsi:nil="true"/>
        <AccountType/>
      </UserInfo>
    </Student_Groups>
    <Templates xmlns="59ed3da6-abdd-4760-9017-f3a6e78ffaec" xsi:nil="true"/>
    <Self_Registration_Enabled xmlns="59ed3da6-abdd-4760-9017-f3a6e78ffaec" xsi:nil="true"/>
    <Is_Collaboration_Space_Locked xmlns="59ed3da6-abdd-4760-9017-f3a6e78ffaec" xsi:nil="true"/>
    <Teams_Channel_Section_Location xmlns="59ed3da6-abdd-4760-9017-f3a6e78ffaec" xsi:nil="true"/>
    <CultureName xmlns="59ed3da6-abdd-4760-9017-f3a6e78ffaec" xsi:nil="true"/>
    <Has_Teacher_Only_SectionGroup xmlns="59ed3da6-abdd-4760-9017-f3a6e78ffaec" xsi:nil="true"/>
    <DefaultSectionNames xmlns="59ed3da6-abdd-4760-9017-f3a6e78ffaec" xsi:nil="true"/>
    <Invited_Teachers xmlns="59ed3da6-abdd-4760-9017-f3a6e78ffaec" xsi:nil="true"/>
    <Invited_Students xmlns="59ed3da6-abdd-4760-9017-f3a6e78ffaec" xsi:nil="true"/>
    <FolderType xmlns="59ed3da6-abdd-4760-9017-f3a6e78ffaec" xsi:nil="true"/>
    <Teachers xmlns="59ed3da6-abdd-4760-9017-f3a6e78ffaec">
      <UserInfo>
        <DisplayName/>
        <AccountId xsi:nil="true"/>
        <AccountType/>
      </UserInfo>
    </Teachers>
    <Distribution_Groups xmlns="59ed3da6-abdd-4760-9017-f3a6e78ffaec" xsi:nil="true"/>
    <AppVersion xmlns="59ed3da6-abdd-4760-9017-f3a6e78ffaec" xsi:nil="true"/>
    <LMS_Mappings xmlns="59ed3da6-abdd-4760-9017-f3a6e78ffaec" xsi:nil="true"/>
    <Owner xmlns="59ed3da6-abdd-4760-9017-f3a6e78ffaec">
      <UserInfo>
        <DisplayName/>
        <AccountId xsi:nil="true"/>
        <AccountType/>
      </UserInfo>
    </Owner>
    <Math_Settings xmlns="59ed3da6-abdd-4760-9017-f3a6e78ffaec" xsi:nil="true"/>
    <_activity xmlns="59ed3da6-abdd-4760-9017-f3a6e78ffaec" xsi:nil="true"/>
    <IsNotebookLocked xmlns="59ed3da6-abdd-4760-9017-f3a6e78ffaec" xsi:nil="true"/>
    <NotebookType xmlns="59ed3da6-abdd-4760-9017-f3a6e78ffaec" xsi:nil="true"/>
    <Students xmlns="59ed3da6-abdd-4760-9017-f3a6e78ffaec">
      <UserInfo>
        <DisplayName/>
        <AccountId xsi:nil="true"/>
        <AccountType/>
      </UserInfo>
    </Students>
    <TeamsChannelId xmlns="59ed3da6-abdd-4760-9017-f3a6e78ffae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8EDA585C045943BBA73541F3D77AA4" ma:contentTypeVersion="36" ma:contentTypeDescription="Create a new document." ma:contentTypeScope="" ma:versionID="d217a3d1ab3d7da9063b18565378506f">
  <xsd:schema xmlns:xsd="http://www.w3.org/2001/XMLSchema" xmlns:xs="http://www.w3.org/2001/XMLSchema" xmlns:p="http://schemas.microsoft.com/office/2006/metadata/properties" xmlns:ns3="cd1a0e92-10dd-4282-80ef-d49331f034bc" xmlns:ns4="59ed3da6-abdd-4760-9017-f3a6e78ffaec" targetNamespace="http://schemas.microsoft.com/office/2006/metadata/properties" ma:root="true" ma:fieldsID="712109d1305c48262872ac911ae7b3a7" ns3:_="" ns4:_="">
    <xsd:import namespace="cd1a0e92-10dd-4282-80ef-d49331f034bc"/>
    <xsd:import namespace="59ed3da6-abdd-4760-9017-f3a6e78ff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EventHashCode" minOccurs="0"/>
                <xsd:element ref="ns4:MediaServiceGenerationTime" minOccurs="0"/>
                <xsd:element ref="ns4:MediaServiceDateTaken" minOccurs="0"/>
                <xsd:element ref="ns4:MediaServiceOCR"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1a0e92-10dd-4282-80ef-d49331f034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ed3da6-abdd-4760-9017-f3a6e78ff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Teachers" ma:index="2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Teachers" ma:index="34" nillable="true" ma:displayName="Invited Teachers" ma:internalName="Invited_Teachers">
      <xsd:simpleType>
        <xsd:restriction base="dms:Note">
          <xsd:maxLength value="255"/>
        </xsd:restriction>
      </xsd:simpleType>
    </xsd:element>
    <xsd:element name="Invited_Students" ma:index="35" nillable="true" ma:displayName="Invited Students" ma:internalName="Invited_Student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Teacher_Only_SectionGroup" ma:index="37" nillable="true" ma:displayName="Has Teacher Only SectionGroup" ma:internalName="Has_Teacher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element name="MediaLengthInSeconds" ma:index="41" nillable="true" ma:displayName="Length (seconds)" ma:internalName="MediaLengthInSeconds" ma:readOnly="true">
      <xsd:simpleType>
        <xsd:restriction base="dms:Unknown"/>
      </xsd:simpleType>
    </xsd:element>
    <xsd:element name="MediaServiceSearchProperties" ma:index="42" nillable="true" ma:displayName="MediaServiceSearchProperties" ma:hidden="true" ma:internalName="MediaServiceSearchProperties" ma:readOnly="true">
      <xsd:simpleType>
        <xsd:restriction base="dms:Note"/>
      </xsd:simpleType>
    </xsd:element>
    <xsd:element name="_activity" ma:index="4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F6C5C-33FB-4C8E-A789-9C7ABA667327}">
  <ds:schemaRefs>
    <ds:schemaRef ds:uri="59ed3da6-abdd-4760-9017-f3a6e78ffaec"/>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http://purl.org/dc/dcmitype/"/>
    <ds:schemaRef ds:uri="http://purl.org/dc/terms/"/>
    <ds:schemaRef ds:uri="cd1a0e92-10dd-4282-80ef-d49331f034bc"/>
    <ds:schemaRef ds:uri="http://schemas.microsoft.com/office/2006/metadata/properties"/>
  </ds:schemaRefs>
</ds:datastoreItem>
</file>

<file path=customXml/itemProps2.xml><?xml version="1.0" encoding="utf-8"?>
<ds:datastoreItem xmlns:ds="http://schemas.openxmlformats.org/officeDocument/2006/customXml" ds:itemID="{DBAB1DA7-EEEA-4443-92C6-858FB8629748}">
  <ds:schemaRefs>
    <ds:schemaRef ds:uri="http://schemas.microsoft.com/sharepoint/v3/contenttype/forms"/>
  </ds:schemaRefs>
</ds:datastoreItem>
</file>

<file path=customXml/itemProps3.xml><?xml version="1.0" encoding="utf-8"?>
<ds:datastoreItem xmlns:ds="http://schemas.openxmlformats.org/officeDocument/2006/customXml" ds:itemID="{CA346735-D769-4BCF-BE2B-A3FC0F1C4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1a0e92-10dd-4282-80ef-d49331f034bc"/>
    <ds:schemaRef ds:uri="59ed3da6-abdd-4760-9017-f3a6e78ff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4FD893-BE08-4E6C-97FA-61C6C0804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2</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BOARD CHAIRMAN</vt:lpstr>
    </vt:vector>
  </TitlesOfParts>
  <Company>Leon County School Board</Company>
  <LinksUpToDate>false</LinksUpToDate>
  <CharactersWithSpaces>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CHAIRMAN</dc:title>
  <dc:subject/>
  <dc:creator>Suzanne  Russell</dc:creator>
  <cp:keywords/>
  <cp:lastModifiedBy>Gass, Gina</cp:lastModifiedBy>
  <cp:revision>2</cp:revision>
  <cp:lastPrinted>2021-11-19T20:03:00Z</cp:lastPrinted>
  <dcterms:created xsi:type="dcterms:W3CDTF">2023-02-27T15:29:00Z</dcterms:created>
  <dcterms:modified xsi:type="dcterms:W3CDTF">2023-02-2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8EDA585C045943BBA73541F3D77AA4</vt:lpwstr>
  </property>
  <property fmtid="{D5CDD505-2E9C-101B-9397-08002B2CF9AE}" pid="3" name="GrammarlyDocumentId">
    <vt:lpwstr>496062bda089a29039bf3de78c66a915d21b2e7ba6f7c1fb99c5fa843cb5cce1</vt:lpwstr>
  </property>
</Properties>
</file>